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F0A645" w14:textId="7B275EC2" w:rsidR="00DD18C1" w:rsidRDefault="00DD18C1" w:rsidP="00DD18C1">
      <w:pPr>
        <w:suppressAutoHyphens/>
        <w:spacing w:before="120" w:after="0" w:line="360" w:lineRule="auto"/>
        <w:rPr>
          <w:rFonts w:ascii="Arial" w:hAnsi="Arial" w:cs="Arial"/>
          <w:b/>
          <w:i/>
        </w:rPr>
      </w:pPr>
    </w:p>
    <w:p w14:paraId="31756396" w14:textId="77777777" w:rsidR="00DD18C1" w:rsidRPr="00DD18C1" w:rsidRDefault="00DD18C1" w:rsidP="00DD18C1">
      <w:pPr>
        <w:autoSpaceDE w:val="0"/>
        <w:autoSpaceDN w:val="0"/>
        <w:spacing w:after="0" w:line="240" w:lineRule="auto"/>
        <w:rPr>
          <w:rFonts w:ascii="Arial" w:hAnsi="Arial" w:cs="Arial"/>
        </w:rPr>
      </w:pPr>
      <w:r w:rsidRPr="00DD18C1">
        <w:rPr>
          <w:rFonts w:ascii="Arial" w:hAnsi="Arial" w:cs="Arial"/>
        </w:rPr>
        <w:t>…………………………………….</w:t>
      </w:r>
    </w:p>
    <w:p w14:paraId="7F7A4017" w14:textId="77777777" w:rsidR="00DD18C1" w:rsidRPr="00DD18C1" w:rsidRDefault="00DD18C1" w:rsidP="00DD18C1">
      <w:pPr>
        <w:autoSpaceDE w:val="0"/>
        <w:autoSpaceDN w:val="0"/>
        <w:spacing w:after="0" w:line="240" w:lineRule="auto"/>
        <w:rPr>
          <w:rFonts w:ascii="Arial" w:hAnsi="Arial" w:cs="Arial"/>
        </w:rPr>
      </w:pPr>
      <w:r w:rsidRPr="00DD18C1">
        <w:rPr>
          <w:rFonts w:ascii="Arial" w:hAnsi="Arial" w:cs="Arial"/>
        </w:rPr>
        <w:t>( nazwa Wykonawcy)</w:t>
      </w:r>
    </w:p>
    <w:p w14:paraId="0FF9A0F4" w14:textId="77777777" w:rsidR="00DD18C1" w:rsidRPr="00DD18C1" w:rsidRDefault="00DD18C1" w:rsidP="00DD18C1">
      <w:pPr>
        <w:autoSpaceDE w:val="0"/>
        <w:autoSpaceDN w:val="0"/>
        <w:spacing w:after="0" w:line="240" w:lineRule="auto"/>
        <w:rPr>
          <w:rFonts w:ascii="Arial" w:hAnsi="Arial" w:cs="Arial"/>
        </w:rPr>
      </w:pPr>
    </w:p>
    <w:p w14:paraId="76A06802" w14:textId="77777777" w:rsidR="00DD18C1" w:rsidRPr="00DD18C1" w:rsidRDefault="00DD18C1" w:rsidP="00DD18C1">
      <w:pPr>
        <w:autoSpaceDE w:val="0"/>
        <w:autoSpaceDN w:val="0"/>
        <w:spacing w:after="0" w:line="240" w:lineRule="auto"/>
        <w:rPr>
          <w:rFonts w:ascii="Arial" w:hAnsi="Arial" w:cs="Arial"/>
        </w:rPr>
      </w:pPr>
    </w:p>
    <w:p w14:paraId="02C31DD9" w14:textId="77777777" w:rsidR="00DD18C1" w:rsidRPr="00DD18C1" w:rsidRDefault="00DD18C1" w:rsidP="00DD18C1">
      <w:pPr>
        <w:autoSpaceDE w:val="0"/>
        <w:autoSpaceDN w:val="0"/>
        <w:spacing w:after="0" w:line="240" w:lineRule="auto"/>
        <w:rPr>
          <w:rFonts w:ascii="Arial" w:hAnsi="Arial" w:cs="Arial"/>
        </w:rPr>
      </w:pPr>
    </w:p>
    <w:p w14:paraId="125CD0E5" w14:textId="77777777" w:rsidR="00DD18C1" w:rsidRPr="00DD18C1" w:rsidRDefault="00DD18C1" w:rsidP="00DD18C1">
      <w:pPr>
        <w:autoSpaceDE w:val="0"/>
        <w:autoSpaceDN w:val="0"/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DD18C1">
        <w:rPr>
          <w:rFonts w:ascii="Arial" w:hAnsi="Arial" w:cs="Arial"/>
          <w:b/>
          <w:sz w:val="28"/>
          <w:szCs w:val="28"/>
        </w:rPr>
        <w:t>OŚWIADCZENIE</w:t>
      </w:r>
    </w:p>
    <w:p w14:paraId="0DC6AA7A" w14:textId="77777777" w:rsidR="00DD18C1" w:rsidRPr="00DD18C1" w:rsidRDefault="00DD18C1" w:rsidP="00DD18C1">
      <w:pPr>
        <w:autoSpaceDE w:val="0"/>
        <w:autoSpaceDN w:val="0"/>
        <w:spacing w:after="0" w:line="240" w:lineRule="auto"/>
        <w:rPr>
          <w:rFonts w:ascii="Arial" w:hAnsi="Arial" w:cs="Arial"/>
        </w:rPr>
      </w:pPr>
    </w:p>
    <w:p w14:paraId="62935C9D" w14:textId="28053380" w:rsidR="00DD18C1" w:rsidRPr="00DD18C1" w:rsidRDefault="00DD18C1" w:rsidP="00DD18C1">
      <w:pPr>
        <w:autoSpaceDE w:val="0"/>
        <w:autoSpaceDN w:val="0"/>
        <w:spacing w:after="0" w:line="240" w:lineRule="auto"/>
        <w:jc w:val="center"/>
        <w:rPr>
          <w:rFonts w:ascii="Aptos" w:eastAsia="Aptos" w:hAnsi="Aptos"/>
          <w:kern w:val="3"/>
          <w:sz w:val="24"/>
          <w:szCs w:val="24"/>
        </w:rPr>
      </w:pPr>
      <w:r w:rsidRPr="00DD18C1">
        <w:rPr>
          <w:rFonts w:ascii="Arial" w:hAnsi="Arial" w:cs="Arial"/>
          <w:sz w:val="24"/>
        </w:rPr>
        <w:t xml:space="preserve">składane na potrzeby </w:t>
      </w:r>
      <w:bookmarkStart w:id="0" w:name="_Hlk227069380"/>
      <w:r w:rsidRPr="00DD18C1">
        <w:rPr>
          <w:rFonts w:ascii="Arial" w:hAnsi="Arial" w:cs="Arial"/>
          <w:sz w:val="24"/>
        </w:rPr>
        <w:t xml:space="preserve">postępowania o udzielenie zamówienia publicznego                           </w:t>
      </w:r>
      <w:bookmarkStart w:id="1" w:name="_Hlk227069403"/>
      <w:bookmarkEnd w:id="0"/>
      <w:r w:rsidRPr="00DD18C1">
        <w:rPr>
          <w:rFonts w:ascii="Arial" w:hAnsi="Arial" w:cs="Arial"/>
          <w:sz w:val="24"/>
        </w:rPr>
        <w:t xml:space="preserve">dotyczącego zadania pn.: </w:t>
      </w:r>
      <w:r>
        <w:rPr>
          <w:rFonts w:ascii="Arial" w:hAnsi="Arial" w:cs="Arial"/>
          <w:sz w:val="24"/>
        </w:rPr>
        <w:t>„</w:t>
      </w:r>
      <w:r w:rsidRPr="00DD18C1">
        <w:rPr>
          <w:rFonts w:ascii="Arial" w:hAnsi="Arial" w:cs="Arial"/>
          <w:b/>
          <w:sz w:val="24"/>
        </w:rPr>
        <w:t xml:space="preserve">Zagospodarowanie przestrzeni publicznej </w:t>
      </w:r>
      <w:r>
        <w:rPr>
          <w:rFonts w:ascii="Arial" w:hAnsi="Arial" w:cs="Arial"/>
          <w:b/>
          <w:sz w:val="24"/>
        </w:rPr>
        <w:t xml:space="preserve">                              </w:t>
      </w:r>
      <w:r w:rsidRPr="00DD18C1">
        <w:rPr>
          <w:rFonts w:ascii="Arial" w:hAnsi="Arial" w:cs="Arial"/>
          <w:b/>
          <w:sz w:val="24"/>
        </w:rPr>
        <w:t>w miejscowości Pęczniew”.</w:t>
      </w:r>
      <w:bookmarkEnd w:id="1"/>
    </w:p>
    <w:p w14:paraId="4A54E261" w14:textId="77777777" w:rsidR="00DD18C1" w:rsidRPr="00DD18C1" w:rsidRDefault="00DD18C1" w:rsidP="00DD18C1">
      <w:pPr>
        <w:autoSpaceDE w:val="0"/>
        <w:autoSpaceDN w:val="0"/>
        <w:spacing w:after="0" w:line="240" w:lineRule="auto"/>
        <w:jc w:val="center"/>
        <w:rPr>
          <w:rFonts w:ascii="Arial" w:hAnsi="Arial" w:cs="Arial"/>
          <w:sz w:val="24"/>
        </w:rPr>
      </w:pPr>
    </w:p>
    <w:p w14:paraId="29BB7F5F" w14:textId="77777777" w:rsidR="00DD18C1" w:rsidRPr="00DD18C1" w:rsidRDefault="00DD18C1" w:rsidP="00DD18C1">
      <w:pPr>
        <w:autoSpaceDE w:val="0"/>
        <w:autoSpaceDN w:val="0"/>
        <w:spacing w:after="0" w:line="240" w:lineRule="auto"/>
        <w:rPr>
          <w:rFonts w:ascii="Arial" w:hAnsi="Arial" w:cs="Arial"/>
          <w:sz w:val="24"/>
          <w:szCs w:val="24"/>
          <w:lang w:eastAsia="pl-PL"/>
        </w:rPr>
      </w:pPr>
    </w:p>
    <w:p w14:paraId="1912262C" w14:textId="5C72A426" w:rsidR="00DD18C1" w:rsidRPr="00DD18C1" w:rsidRDefault="00DD18C1" w:rsidP="00DD18C1">
      <w:pPr>
        <w:autoSpaceDE w:val="0"/>
        <w:autoSpaceDN w:val="0"/>
        <w:spacing w:after="0" w:line="240" w:lineRule="auto"/>
        <w:rPr>
          <w:rFonts w:ascii="Arial" w:hAnsi="Arial" w:cs="Arial"/>
          <w:sz w:val="24"/>
          <w:szCs w:val="24"/>
          <w:lang w:eastAsia="pl-PL"/>
        </w:rPr>
      </w:pPr>
      <w:r w:rsidRPr="00DD18C1">
        <w:rPr>
          <w:rFonts w:ascii="Arial" w:hAnsi="Arial" w:cs="Arial"/>
          <w:sz w:val="24"/>
          <w:szCs w:val="24"/>
          <w:lang w:eastAsia="pl-PL"/>
        </w:rPr>
        <w:t>znak postępowania: ZP.271.</w:t>
      </w:r>
      <w:r>
        <w:rPr>
          <w:rFonts w:ascii="Arial" w:hAnsi="Arial" w:cs="Arial"/>
          <w:sz w:val="24"/>
          <w:szCs w:val="24"/>
          <w:lang w:eastAsia="pl-PL"/>
        </w:rPr>
        <w:t>1</w:t>
      </w:r>
      <w:r w:rsidRPr="00DD18C1">
        <w:rPr>
          <w:rFonts w:ascii="Arial" w:hAnsi="Arial" w:cs="Arial"/>
          <w:sz w:val="24"/>
          <w:szCs w:val="24"/>
          <w:lang w:eastAsia="pl-PL"/>
        </w:rPr>
        <w:t>.202</w:t>
      </w:r>
      <w:r>
        <w:rPr>
          <w:rFonts w:ascii="Arial" w:hAnsi="Arial" w:cs="Arial"/>
          <w:sz w:val="24"/>
          <w:szCs w:val="24"/>
          <w:lang w:eastAsia="pl-PL"/>
        </w:rPr>
        <w:t>6</w:t>
      </w:r>
    </w:p>
    <w:p w14:paraId="684F2479" w14:textId="77777777" w:rsidR="00DD18C1" w:rsidRPr="00DD18C1" w:rsidRDefault="00DD18C1" w:rsidP="00DD18C1">
      <w:pPr>
        <w:autoSpaceDE w:val="0"/>
        <w:autoSpaceDN w:val="0"/>
        <w:spacing w:after="0" w:line="240" w:lineRule="auto"/>
        <w:jc w:val="center"/>
        <w:rPr>
          <w:rFonts w:ascii="Arial" w:hAnsi="Arial" w:cs="Arial"/>
          <w:sz w:val="24"/>
          <w:szCs w:val="24"/>
          <w:lang w:eastAsia="pl-PL"/>
        </w:rPr>
      </w:pPr>
    </w:p>
    <w:p w14:paraId="3F372287" w14:textId="77777777" w:rsidR="00DD18C1" w:rsidRPr="00DD18C1" w:rsidRDefault="00DD18C1" w:rsidP="00DD18C1">
      <w:pPr>
        <w:autoSpaceDE w:val="0"/>
        <w:autoSpaceDN w:val="0"/>
        <w:spacing w:after="0" w:line="240" w:lineRule="auto"/>
        <w:rPr>
          <w:rFonts w:ascii="Aptos" w:eastAsia="Aptos" w:hAnsi="Aptos"/>
          <w:kern w:val="3"/>
          <w:sz w:val="24"/>
          <w:szCs w:val="24"/>
        </w:rPr>
      </w:pPr>
      <w:r w:rsidRPr="00DD18C1">
        <w:rPr>
          <w:rFonts w:ascii="Arial" w:hAnsi="Arial" w:cs="Arial"/>
          <w:sz w:val="24"/>
          <w:szCs w:val="24"/>
          <w:lang w:eastAsia="pl-PL"/>
        </w:rPr>
        <w:t xml:space="preserve">prowadzonego przez </w:t>
      </w:r>
      <w:r w:rsidRPr="00DD18C1">
        <w:rPr>
          <w:rFonts w:ascii="Arial" w:hAnsi="Arial" w:cs="Arial"/>
          <w:b/>
          <w:sz w:val="24"/>
          <w:szCs w:val="24"/>
          <w:lang w:eastAsia="pl-PL"/>
        </w:rPr>
        <w:t>Gminę Pęczniew</w:t>
      </w:r>
    </w:p>
    <w:p w14:paraId="41347673" w14:textId="77777777" w:rsidR="00DD18C1" w:rsidRPr="00DD18C1" w:rsidRDefault="00DD18C1" w:rsidP="00DD18C1">
      <w:pPr>
        <w:autoSpaceDE w:val="0"/>
        <w:autoSpaceDN w:val="0"/>
        <w:spacing w:after="0" w:line="240" w:lineRule="auto"/>
        <w:rPr>
          <w:rFonts w:ascii="Arial" w:hAnsi="Arial" w:cs="Arial"/>
          <w:sz w:val="24"/>
          <w:szCs w:val="24"/>
          <w:lang w:eastAsia="pl-PL"/>
        </w:rPr>
      </w:pPr>
    </w:p>
    <w:p w14:paraId="14B0F8B7" w14:textId="77777777" w:rsidR="00DD18C1" w:rsidRPr="00DD18C1" w:rsidRDefault="00DD18C1" w:rsidP="00DD18C1">
      <w:pPr>
        <w:autoSpaceDE w:val="0"/>
        <w:autoSpaceDN w:val="0"/>
        <w:spacing w:after="120" w:line="360" w:lineRule="auto"/>
        <w:rPr>
          <w:rFonts w:ascii="Arial" w:hAnsi="Arial" w:cs="Arial"/>
          <w:sz w:val="24"/>
          <w:szCs w:val="24"/>
          <w:lang w:eastAsia="pl-PL"/>
        </w:rPr>
      </w:pPr>
      <w:r w:rsidRPr="00DD18C1">
        <w:rPr>
          <w:rFonts w:ascii="Arial" w:hAnsi="Arial" w:cs="Arial"/>
          <w:sz w:val="24"/>
          <w:szCs w:val="24"/>
          <w:lang w:eastAsia="pl-PL"/>
        </w:rPr>
        <w:t>Ja, niżej podpisany (imię i nazwisko)</w:t>
      </w:r>
    </w:p>
    <w:p w14:paraId="64423D46" w14:textId="77777777" w:rsidR="00DD18C1" w:rsidRPr="00DD18C1" w:rsidRDefault="00DD18C1" w:rsidP="00DD18C1">
      <w:pPr>
        <w:autoSpaceDE w:val="0"/>
        <w:autoSpaceDN w:val="0"/>
        <w:spacing w:after="120" w:line="360" w:lineRule="auto"/>
        <w:rPr>
          <w:rFonts w:ascii="Arial" w:hAnsi="Arial" w:cs="Arial"/>
          <w:sz w:val="24"/>
          <w:szCs w:val="24"/>
          <w:lang w:eastAsia="pl-PL"/>
        </w:rPr>
      </w:pPr>
      <w:r w:rsidRPr="00DD18C1">
        <w:rPr>
          <w:rFonts w:ascii="Arial" w:hAnsi="Arial" w:cs="Arial"/>
          <w:sz w:val="24"/>
          <w:szCs w:val="24"/>
          <w:lang w:eastAsia="pl-PL"/>
        </w:rPr>
        <w:t>……………………………………………………………………</w:t>
      </w:r>
    </w:p>
    <w:p w14:paraId="5C359A7E" w14:textId="77777777" w:rsidR="00DD18C1" w:rsidRPr="00DD18C1" w:rsidRDefault="00DD18C1" w:rsidP="00DD18C1">
      <w:pPr>
        <w:autoSpaceDE w:val="0"/>
        <w:autoSpaceDN w:val="0"/>
        <w:spacing w:after="120" w:line="360" w:lineRule="auto"/>
        <w:rPr>
          <w:rFonts w:ascii="Arial" w:hAnsi="Arial" w:cs="Arial"/>
          <w:sz w:val="24"/>
          <w:szCs w:val="24"/>
          <w:lang w:eastAsia="pl-PL"/>
        </w:rPr>
      </w:pPr>
      <w:r w:rsidRPr="00DD18C1">
        <w:rPr>
          <w:rFonts w:ascii="Arial" w:hAnsi="Arial" w:cs="Arial"/>
          <w:sz w:val="24"/>
          <w:szCs w:val="24"/>
          <w:lang w:eastAsia="pl-PL"/>
        </w:rPr>
        <w:t>jako upoważniony do reprezentowania Wykonawcy (nazwa firmy)</w:t>
      </w:r>
    </w:p>
    <w:p w14:paraId="0F74BB7A" w14:textId="77777777" w:rsidR="00DD18C1" w:rsidRPr="00DD18C1" w:rsidRDefault="00DD18C1" w:rsidP="00DD18C1">
      <w:pPr>
        <w:autoSpaceDE w:val="0"/>
        <w:autoSpaceDN w:val="0"/>
        <w:spacing w:after="120" w:line="360" w:lineRule="auto"/>
        <w:rPr>
          <w:rFonts w:ascii="Arial" w:hAnsi="Arial" w:cs="Arial"/>
          <w:sz w:val="24"/>
          <w:szCs w:val="24"/>
          <w:lang w:eastAsia="pl-PL"/>
        </w:rPr>
      </w:pPr>
      <w:r w:rsidRPr="00DD18C1">
        <w:rPr>
          <w:rFonts w:ascii="Arial" w:hAnsi="Arial" w:cs="Arial"/>
          <w:sz w:val="24"/>
          <w:szCs w:val="24"/>
          <w:lang w:eastAsia="pl-PL"/>
        </w:rPr>
        <w:t>…………………………………………………………………..</w:t>
      </w:r>
    </w:p>
    <w:p w14:paraId="0C48F9C9" w14:textId="77777777" w:rsidR="00DD18C1" w:rsidRPr="00DD18C1" w:rsidRDefault="00DD18C1" w:rsidP="00DD18C1">
      <w:pPr>
        <w:autoSpaceDE w:val="0"/>
        <w:autoSpaceDN w:val="0"/>
        <w:spacing w:after="120" w:line="360" w:lineRule="auto"/>
        <w:rPr>
          <w:rFonts w:ascii="Arial" w:hAnsi="Arial" w:cs="Arial"/>
          <w:sz w:val="24"/>
          <w:szCs w:val="24"/>
          <w:lang w:eastAsia="pl-PL"/>
        </w:rPr>
      </w:pPr>
      <w:r w:rsidRPr="00DD18C1">
        <w:rPr>
          <w:rFonts w:ascii="Arial" w:hAnsi="Arial" w:cs="Arial"/>
          <w:sz w:val="24"/>
          <w:szCs w:val="24"/>
          <w:lang w:eastAsia="pl-PL"/>
        </w:rPr>
        <w:t>………………………………………..........................................</w:t>
      </w:r>
    </w:p>
    <w:p w14:paraId="66A34BEA" w14:textId="77777777" w:rsidR="00DD18C1" w:rsidRPr="00DD18C1" w:rsidRDefault="00DD18C1" w:rsidP="009D4751">
      <w:pPr>
        <w:autoSpaceDE w:val="0"/>
        <w:autoSpaceDN w:val="0"/>
        <w:spacing w:after="120" w:line="360" w:lineRule="auto"/>
        <w:jc w:val="both"/>
        <w:rPr>
          <w:rFonts w:ascii="Arial" w:hAnsi="Arial" w:cs="Arial"/>
          <w:sz w:val="24"/>
          <w:szCs w:val="24"/>
          <w:lang w:eastAsia="pl-PL"/>
        </w:rPr>
      </w:pPr>
      <w:r w:rsidRPr="00DD18C1">
        <w:rPr>
          <w:rFonts w:ascii="Arial" w:hAnsi="Arial" w:cs="Arial"/>
          <w:sz w:val="24"/>
          <w:szCs w:val="24"/>
          <w:lang w:eastAsia="pl-PL"/>
        </w:rPr>
        <w:t>Oświadczam, że:</w:t>
      </w:r>
    </w:p>
    <w:p w14:paraId="21A43D2E" w14:textId="77777777" w:rsidR="00DD18C1" w:rsidRPr="00DD18C1" w:rsidRDefault="00DD18C1" w:rsidP="009D4751">
      <w:pPr>
        <w:autoSpaceDE w:val="0"/>
        <w:autoSpaceDN w:val="0"/>
        <w:spacing w:after="120" w:line="360" w:lineRule="auto"/>
        <w:jc w:val="both"/>
        <w:rPr>
          <w:rFonts w:ascii="Arial" w:hAnsi="Arial" w:cs="Arial"/>
          <w:sz w:val="24"/>
          <w:szCs w:val="24"/>
          <w:lang w:eastAsia="pl-PL"/>
        </w:rPr>
      </w:pPr>
    </w:p>
    <w:p w14:paraId="34CBDA24" w14:textId="5860D547" w:rsidR="00DD18C1" w:rsidRPr="00DD18C1" w:rsidRDefault="00DD18C1" w:rsidP="009D4751">
      <w:pPr>
        <w:autoSpaceDE w:val="0"/>
        <w:autoSpaceDN w:val="0"/>
        <w:spacing w:after="120" w:line="360" w:lineRule="auto"/>
        <w:jc w:val="both"/>
        <w:rPr>
          <w:rFonts w:ascii="Aptos" w:eastAsia="Aptos" w:hAnsi="Aptos"/>
          <w:kern w:val="3"/>
          <w:sz w:val="24"/>
          <w:szCs w:val="24"/>
        </w:rPr>
      </w:pPr>
      <w:r w:rsidRPr="00DD18C1">
        <w:rPr>
          <w:rFonts w:ascii="Arial" w:hAnsi="Arial" w:cs="Arial"/>
          <w:sz w:val="24"/>
          <w:szCs w:val="24"/>
          <w:lang w:eastAsia="pl-PL"/>
        </w:rPr>
        <w:t xml:space="preserve">Wyrażam*/wyrażamy* zgodę na przedłużenie terminu związania ofertą złożoną                         w ramach </w:t>
      </w:r>
      <w:r w:rsidR="009D4751" w:rsidRPr="009D4751">
        <w:rPr>
          <w:rFonts w:ascii="Arial" w:hAnsi="Arial" w:cs="Arial"/>
          <w:sz w:val="24"/>
          <w:szCs w:val="24"/>
          <w:lang w:eastAsia="pl-PL"/>
        </w:rPr>
        <w:t xml:space="preserve">postępowania o udzielenie zamówienia publicznego dotyczącego zadania </w:t>
      </w:r>
      <w:r w:rsidR="009D4751" w:rsidRPr="009D4751">
        <w:rPr>
          <w:rFonts w:ascii="Arial" w:hAnsi="Arial" w:cs="Arial"/>
          <w:b/>
          <w:sz w:val="24"/>
          <w:szCs w:val="24"/>
          <w:lang w:eastAsia="pl-PL"/>
        </w:rPr>
        <w:t>pn.: „Zagospodarowanie przestrzeni publicznej w miejscowości Pęczniew”</w:t>
      </w:r>
      <w:r w:rsidR="009D4751">
        <w:rPr>
          <w:rFonts w:ascii="Arial" w:hAnsi="Arial" w:cs="Arial"/>
          <w:sz w:val="24"/>
          <w:szCs w:val="24"/>
          <w:lang w:eastAsia="pl-PL"/>
        </w:rPr>
        <w:t xml:space="preserve">,                     </w:t>
      </w:r>
      <w:r w:rsidRPr="00DD18C1">
        <w:rPr>
          <w:rFonts w:ascii="Arial" w:hAnsi="Arial" w:cs="Arial"/>
          <w:sz w:val="24"/>
          <w:szCs w:val="24"/>
          <w:lang w:eastAsia="pl-PL"/>
        </w:rPr>
        <w:t xml:space="preserve">o okres kolejnych 30 dni, </w:t>
      </w:r>
      <w:r w:rsidRPr="00DD18C1">
        <w:rPr>
          <w:rFonts w:ascii="Arial" w:hAnsi="Arial" w:cs="Arial"/>
          <w:b/>
          <w:color w:val="FF0000"/>
          <w:sz w:val="24"/>
          <w:szCs w:val="24"/>
          <w:u w:val="single"/>
          <w:lang w:eastAsia="pl-PL"/>
        </w:rPr>
        <w:t>tj. do 2</w:t>
      </w:r>
      <w:r w:rsidR="009D4751" w:rsidRPr="009D4751">
        <w:rPr>
          <w:rFonts w:ascii="Arial" w:hAnsi="Arial" w:cs="Arial"/>
          <w:b/>
          <w:color w:val="FF0000"/>
          <w:sz w:val="24"/>
          <w:szCs w:val="24"/>
          <w:u w:val="single"/>
          <w:lang w:eastAsia="pl-PL"/>
        </w:rPr>
        <w:t>2</w:t>
      </w:r>
      <w:r w:rsidRPr="00DD18C1">
        <w:rPr>
          <w:rFonts w:ascii="Arial" w:hAnsi="Arial" w:cs="Arial"/>
          <w:b/>
          <w:color w:val="FF0000"/>
          <w:sz w:val="24"/>
          <w:szCs w:val="24"/>
          <w:u w:val="single"/>
          <w:lang w:eastAsia="pl-PL"/>
        </w:rPr>
        <w:t>.</w:t>
      </w:r>
      <w:r w:rsidR="009D4751" w:rsidRPr="009D4751">
        <w:rPr>
          <w:rFonts w:ascii="Arial" w:hAnsi="Arial" w:cs="Arial"/>
          <w:b/>
          <w:color w:val="FF0000"/>
          <w:sz w:val="24"/>
          <w:szCs w:val="24"/>
          <w:u w:val="single"/>
          <w:lang w:eastAsia="pl-PL"/>
        </w:rPr>
        <w:t>05</w:t>
      </w:r>
      <w:r w:rsidRPr="00DD18C1">
        <w:rPr>
          <w:rFonts w:ascii="Arial" w:hAnsi="Arial" w:cs="Arial"/>
          <w:b/>
          <w:color w:val="FF0000"/>
          <w:sz w:val="24"/>
          <w:szCs w:val="24"/>
          <w:u w:val="single"/>
          <w:lang w:eastAsia="pl-PL"/>
        </w:rPr>
        <w:t>.202</w:t>
      </w:r>
      <w:r w:rsidR="009D4751" w:rsidRPr="009D4751">
        <w:rPr>
          <w:rFonts w:ascii="Arial" w:hAnsi="Arial" w:cs="Arial"/>
          <w:b/>
          <w:color w:val="FF0000"/>
          <w:sz w:val="24"/>
          <w:szCs w:val="24"/>
          <w:u w:val="single"/>
          <w:lang w:eastAsia="pl-PL"/>
        </w:rPr>
        <w:t>6</w:t>
      </w:r>
      <w:r w:rsidRPr="00DD18C1">
        <w:rPr>
          <w:rFonts w:ascii="Arial" w:hAnsi="Arial" w:cs="Arial"/>
          <w:b/>
          <w:color w:val="FF0000"/>
          <w:sz w:val="24"/>
          <w:szCs w:val="24"/>
          <w:u w:val="single"/>
          <w:lang w:eastAsia="pl-PL"/>
        </w:rPr>
        <w:t xml:space="preserve"> r. </w:t>
      </w:r>
      <w:r w:rsidRPr="00DD18C1">
        <w:rPr>
          <w:rFonts w:ascii="Arial" w:hAnsi="Arial" w:cs="Arial"/>
          <w:sz w:val="24"/>
          <w:szCs w:val="24"/>
          <w:lang w:eastAsia="pl-PL"/>
        </w:rPr>
        <w:t xml:space="preserve">zgodnie z wnioskiem Zamawiającego </w:t>
      </w:r>
      <w:r w:rsidR="009D4751">
        <w:rPr>
          <w:rFonts w:ascii="Arial" w:hAnsi="Arial" w:cs="Arial"/>
          <w:sz w:val="24"/>
          <w:szCs w:val="24"/>
          <w:lang w:eastAsia="pl-PL"/>
        </w:rPr>
        <w:t xml:space="preserve">               </w:t>
      </w:r>
      <w:r w:rsidRPr="00DD18C1">
        <w:rPr>
          <w:rFonts w:ascii="Arial" w:hAnsi="Arial" w:cs="Arial"/>
          <w:sz w:val="24"/>
          <w:szCs w:val="24"/>
          <w:lang w:eastAsia="pl-PL"/>
        </w:rPr>
        <w:t>w sprawie przedłużenia terminu związania ofertą.</w:t>
      </w:r>
    </w:p>
    <w:p w14:paraId="0B7C550C" w14:textId="77777777" w:rsidR="00DD18C1" w:rsidRPr="00DD18C1" w:rsidRDefault="00DD18C1" w:rsidP="009D4751">
      <w:pPr>
        <w:autoSpaceDE w:val="0"/>
        <w:autoSpaceDN w:val="0"/>
        <w:spacing w:after="120" w:line="360" w:lineRule="auto"/>
        <w:jc w:val="both"/>
        <w:rPr>
          <w:rFonts w:ascii="Arial" w:hAnsi="Arial" w:cs="Arial"/>
          <w:sz w:val="24"/>
          <w:szCs w:val="24"/>
          <w:lang w:eastAsia="pl-PL"/>
        </w:rPr>
      </w:pPr>
    </w:p>
    <w:p w14:paraId="3BD76927" w14:textId="77777777" w:rsidR="00DD18C1" w:rsidRPr="00DD18C1" w:rsidRDefault="00DD18C1" w:rsidP="00DD18C1">
      <w:pPr>
        <w:autoSpaceDE w:val="0"/>
        <w:autoSpaceDN w:val="0"/>
        <w:spacing w:after="0" w:line="240" w:lineRule="auto"/>
        <w:rPr>
          <w:rFonts w:ascii="Arial" w:hAnsi="Arial" w:cs="Arial"/>
          <w:sz w:val="24"/>
          <w:szCs w:val="24"/>
          <w:lang w:eastAsia="pl-PL"/>
        </w:rPr>
      </w:pPr>
    </w:p>
    <w:p w14:paraId="51E9D50F" w14:textId="77777777" w:rsidR="00DD18C1" w:rsidRPr="00DD18C1" w:rsidRDefault="00DD18C1" w:rsidP="00DD18C1">
      <w:pPr>
        <w:autoSpaceDE w:val="0"/>
        <w:autoSpaceDN w:val="0"/>
        <w:spacing w:after="0" w:line="240" w:lineRule="auto"/>
        <w:rPr>
          <w:rFonts w:ascii="Arial" w:hAnsi="Arial" w:cs="Arial"/>
          <w:sz w:val="24"/>
          <w:szCs w:val="24"/>
          <w:lang w:eastAsia="pl-PL"/>
        </w:rPr>
      </w:pPr>
    </w:p>
    <w:p w14:paraId="129F7CC4" w14:textId="7B1655E1" w:rsidR="00DD18C1" w:rsidRPr="00DD18C1" w:rsidRDefault="00DD18C1" w:rsidP="00DD18C1">
      <w:pPr>
        <w:autoSpaceDE w:val="0"/>
        <w:autoSpaceDN w:val="0"/>
        <w:spacing w:after="0" w:line="240" w:lineRule="auto"/>
        <w:rPr>
          <w:rFonts w:ascii="Arial" w:hAnsi="Arial" w:cs="Arial"/>
          <w:sz w:val="24"/>
          <w:szCs w:val="24"/>
          <w:lang w:eastAsia="pl-PL"/>
        </w:rPr>
      </w:pPr>
      <w:r w:rsidRPr="00DD18C1">
        <w:rPr>
          <w:rFonts w:ascii="Arial" w:hAnsi="Arial" w:cs="Arial"/>
          <w:sz w:val="24"/>
          <w:szCs w:val="24"/>
          <w:lang w:eastAsia="pl-PL"/>
        </w:rPr>
        <w:t>………………..………, dnia ………… 202</w:t>
      </w:r>
      <w:r w:rsidR="009D4751">
        <w:rPr>
          <w:rFonts w:ascii="Arial" w:hAnsi="Arial" w:cs="Arial"/>
          <w:sz w:val="24"/>
          <w:szCs w:val="24"/>
          <w:lang w:eastAsia="pl-PL"/>
        </w:rPr>
        <w:t>6</w:t>
      </w:r>
      <w:r w:rsidRPr="00DD18C1">
        <w:rPr>
          <w:rFonts w:ascii="Arial" w:hAnsi="Arial" w:cs="Arial"/>
          <w:sz w:val="24"/>
          <w:szCs w:val="24"/>
          <w:lang w:eastAsia="pl-PL"/>
        </w:rPr>
        <w:t xml:space="preserve"> roku</w:t>
      </w:r>
    </w:p>
    <w:p w14:paraId="0B82164A" w14:textId="77777777" w:rsidR="00DD18C1" w:rsidRPr="00DD18C1" w:rsidRDefault="00DD18C1" w:rsidP="00DD18C1">
      <w:pPr>
        <w:autoSpaceDE w:val="0"/>
        <w:autoSpaceDN w:val="0"/>
        <w:spacing w:after="0" w:line="240" w:lineRule="auto"/>
        <w:ind w:left="3540"/>
        <w:jc w:val="center"/>
        <w:rPr>
          <w:rFonts w:ascii="Arial" w:hAnsi="Arial" w:cs="Arial"/>
          <w:sz w:val="24"/>
          <w:szCs w:val="24"/>
          <w:lang w:eastAsia="pl-PL"/>
        </w:rPr>
      </w:pPr>
    </w:p>
    <w:p w14:paraId="189DD95F" w14:textId="77777777" w:rsidR="00DD18C1" w:rsidRPr="00DD18C1" w:rsidRDefault="00DD18C1" w:rsidP="00DD18C1">
      <w:pPr>
        <w:autoSpaceDE w:val="0"/>
        <w:autoSpaceDN w:val="0"/>
        <w:spacing w:after="0" w:line="240" w:lineRule="auto"/>
        <w:ind w:left="3540"/>
        <w:jc w:val="center"/>
        <w:rPr>
          <w:rFonts w:ascii="Arial" w:hAnsi="Arial" w:cs="Arial"/>
          <w:sz w:val="24"/>
          <w:szCs w:val="24"/>
          <w:lang w:eastAsia="pl-PL"/>
        </w:rPr>
      </w:pPr>
    </w:p>
    <w:p w14:paraId="7AA8C5BC" w14:textId="77777777" w:rsidR="00DD18C1" w:rsidRPr="00DD18C1" w:rsidRDefault="00DD18C1" w:rsidP="00DD18C1">
      <w:pPr>
        <w:autoSpaceDE w:val="0"/>
        <w:autoSpaceDN w:val="0"/>
        <w:spacing w:after="0" w:line="240" w:lineRule="auto"/>
        <w:ind w:left="3540"/>
        <w:jc w:val="center"/>
        <w:rPr>
          <w:rFonts w:ascii="Arial" w:hAnsi="Arial" w:cs="Arial"/>
          <w:sz w:val="24"/>
          <w:szCs w:val="24"/>
          <w:lang w:eastAsia="pl-PL"/>
        </w:rPr>
      </w:pPr>
      <w:r w:rsidRPr="00DD18C1">
        <w:rPr>
          <w:rFonts w:ascii="Arial" w:hAnsi="Arial" w:cs="Arial"/>
          <w:sz w:val="24"/>
          <w:szCs w:val="24"/>
          <w:lang w:eastAsia="pl-PL"/>
        </w:rPr>
        <w:t>……………………………………….</w:t>
      </w:r>
    </w:p>
    <w:p w14:paraId="37B6AE4A" w14:textId="77777777" w:rsidR="00DD18C1" w:rsidRPr="00DD18C1" w:rsidRDefault="00DD18C1" w:rsidP="00DD18C1">
      <w:pPr>
        <w:autoSpaceDE w:val="0"/>
        <w:autoSpaceDN w:val="0"/>
        <w:spacing w:after="0" w:line="240" w:lineRule="auto"/>
        <w:ind w:left="3540"/>
        <w:jc w:val="center"/>
        <w:rPr>
          <w:rFonts w:ascii="Arial" w:hAnsi="Arial" w:cs="Arial"/>
          <w:sz w:val="24"/>
          <w:szCs w:val="24"/>
          <w:lang w:eastAsia="pl-PL"/>
        </w:rPr>
      </w:pPr>
      <w:r w:rsidRPr="00DD18C1">
        <w:rPr>
          <w:rFonts w:ascii="Arial" w:hAnsi="Arial" w:cs="Arial"/>
          <w:sz w:val="24"/>
          <w:szCs w:val="24"/>
          <w:lang w:eastAsia="pl-PL"/>
        </w:rPr>
        <w:t>(podpis osób / osoby uprawnionej do</w:t>
      </w:r>
    </w:p>
    <w:p w14:paraId="7649236C" w14:textId="77777777" w:rsidR="00DD18C1" w:rsidRPr="00DD18C1" w:rsidRDefault="00DD18C1" w:rsidP="00DD18C1">
      <w:pPr>
        <w:autoSpaceDE w:val="0"/>
        <w:autoSpaceDN w:val="0"/>
        <w:spacing w:after="0" w:line="240" w:lineRule="auto"/>
        <w:ind w:left="3540"/>
        <w:jc w:val="center"/>
        <w:rPr>
          <w:rFonts w:ascii="Arial" w:hAnsi="Arial" w:cs="Arial"/>
          <w:sz w:val="24"/>
          <w:szCs w:val="24"/>
          <w:lang w:eastAsia="pl-PL"/>
        </w:rPr>
      </w:pPr>
      <w:r w:rsidRPr="00DD18C1">
        <w:rPr>
          <w:rFonts w:ascii="Arial" w:hAnsi="Arial" w:cs="Arial"/>
          <w:sz w:val="24"/>
          <w:szCs w:val="24"/>
          <w:lang w:eastAsia="pl-PL"/>
        </w:rPr>
        <w:t>reprezentowania Wykonawcy i składania</w:t>
      </w:r>
    </w:p>
    <w:p w14:paraId="6EE0DE91" w14:textId="77777777" w:rsidR="00DD18C1" w:rsidRPr="00DD18C1" w:rsidRDefault="00DD18C1" w:rsidP="00DD18C1">
      <w:pPr>
        <w:autoSpaceDE w:val="0"/>
        <w:autoSpaceDN w:val="0"/>
        <w:spacing w:after="0" w:line="240" w:lineRule="auto"/>
        <w:ind w:left="3540"/>
        <w:jc w:val="center"/>
        <w:rPr>
          <w:rFonts w:ascii="Arial" w:hAnsi="Arial" w:cs="Arial"/>
          <w:sz w:val="24"/>
          <w:szCs w:val="24"/>
          <w:lang w:eastAsia="pl-PL"/>
        </w:rPr>
      </w:pPr>
      <w:r w:rsidRPr="00DD18C1">
        <w:rPr>
          <w:rFonts w:ascii="Arial" w:hAnsi="Arial" w:cs="Arial"/>
          <w:sz w:val="24"/>
          <w:szCs w:val="24"/>
          <w:lang w:eastAsia="pl-PL"/>
        </w:rPr>
        <w:t>oświadczeń woli w jego imieniu)</w:t>
      </w:r>
    </w:p>
    <w:p w14:paraId="64FADF4C" w14:textId="15E2E707" w:rsidR="0043597D" w:rsidRDefault="00DD18C1" w:rsidP="009D4751">
      <w:pPr>
        <w:suppressAutoHyphens/>
        <w:autoSpaceDN w:val="0"/>
        <w:spacing w:before="120" w:after="0"/>
        <w:jc w:val="both"/>
        <w:rPr>
          <w:rFonts w:ascii="Arial" w:hAnsi="Arial" w:cs="Arial"/>
        </w:rPr>
      </w:pPr>
      <w:r w:rsidRPr="00DD18C1">
        <w:rPr>
          <w:rFonts w:ascii="Arial" w:hAnsi="Arial" w:cs="Arial"/>
          <w:sz w:val="24"/>
          <w:szCs w:val="24"/>
          <w:lang w:eastAsia="pl-PL"/>
        </w:rPr>
        <w:t>* niepotrzebne skreślić</w:t>
      </w:r>
      <w:bookmarkStart w:id="2" w:name="_GoBack"/>
      <w:bookmarkEnd w:id="2"/>
    </w:p>
    <w:p w14:paraId="0198E7E6" w14:textId="6205101C" w:rsidR="00C963F7" w:rsidRDefault="00C963F7" w:rsidP="000B63F2">
      <w:pPr>
        <w:suppressAutoHyphens/>
        <w:spacing w:before="120" w:after="0" w:line="360" w:lineRule="auto"/>
        <w:jc w:val="both"/>
        <w:rPr>
          <w:rFonts w:ascii="Arial" w:hAnsi="Arial" w:cs="Arial"/>
        </w:rPr>
      </w:pPr>
    </w:p>
    <w:p w14:paraId="70C0BD77" w14:textId="77777777" w:rsidR="0043597D" w:rsidRPr="00AE2D5C" w:rsidRDefault="0043597D" w:rsidP="000B63F2">
      <w:pPr>
        <w:suppressAutoHyphens/>
        <w:spacing w:before="120" w:after="0" w:line="360" w:lineRule="auto"/>
        <w:jc w:val="both"/>
        <w:rPr>
          <w:rFonts w:ascii="Arial" w:hAnsi="Arial" w:cs="Arial"/>
        </w:rPr>
      </w:pPr>
    </w:p>
    <w:sectPr w:rsidR="0043597D" w:rsidRPr="00AE2D5C" w:rsidSect="007F76F8">
      <w:headerReference w:type="default" r:id="rId8"/>
      <w:pgSz w:w="11906" w:h="16838"/>
      <w:pgMar w:top="142" w:right="1417" w:bottom="142" w:left="1417" w:header="142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56C095" w14:textId="77777777" w:rsidR="00BB3F1B" w:rsidRDefault="00BB3F1B" w:rsidP="00AC0995">
      <w:pPr>
        <w:spacing w:after="0" w:line="240" w:lineRule="auto"/>
      </w:pPr>
      <w:r>
        <w:separator/>
      </w:r>
    </w:p>
  </w:endnote>
  <w:endnote w:type="continuationSeparator" w:id="0">
    <w:p w14:paraId="6B36CF46" w14:textId="77777777" w:rsidR="00BB3F1B" w:rsidRDefault="00BB3F1B" w:rsidP="00AC09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Pro-BoldCon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yriadPro-I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yriadPro-Semibold">
    <w:altName w:val="Malgun Gothic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QBRMY">
    <w:altName w:val="Arial Narrow"/>
    <w:charset w:val="00"/>
    <w:family w:val="swiss"/>
    <w:pitch w:val="variable"/>
    <w:sig w:usb0="00000003" w:usb1="00000000" w:usb2="00000000" w:usb3="00000000" w:csb0="00000001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1C2D16" w14:textId="77777777" w:rsidR="00BB3F1B" w:rsidRDefault="00BB3F1B" w:rsidP="00AC0995">
      <w:pPr>
        <w:spacing w:after="0" w:line="240" w:lineRule="auto"/>
      </w:pPr>
      <w:r>
        <w:separator/>
      </w:r>
    </w:p>
  </w:footnote>
  <w:footnote w:type="continuationSeparator" w:id="0">
    <w:p w14:paraId="1D25AB76" w14:textId="77777777" w:rsidR="00BB3F1B" w:rsidRDefault="00BB3F1B" w:rsidP="00AC09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jc w:val="center"/>
      <w:tblLook w:val="04A0" w:firstRow="1" w:lastRow="0" w:firstColumn="1" w:lastColumn="0" w:noHBand="0" w:noVBand="1"/>
    </w:tblPr>
    <w:tblGrid>
      <w:gridCol w:w="2883"/>
      <w:gridCol w:w="2757"/>
      <w:gridCol w:w="3432"/>
    </w:tblGrid>
    <w:tr w:rsidR="0080338D" w:rsidRPr="0080338D" w14:paraId="494AFE91" w14:textId="77777777" w:rsidTr="0088387D">
      <w:trPr>
        <w:jc w:val="center"/>
      </w:trPr>
      <w:tc>
        <w:tcPr>
          <w:tcW w:w="3020" w:type="dxa"/>
        </w:tcPr>
        <w:p w14:paraId="16E77960" w14:textId="77777777" w:rsidR="0080338D" w:rsidRPr="0080338D" w:rsidRDefault="0080338D" w:rsidP="0080338D">
          <w:pPr>
            <w:pStyle w:val="Nagwek"/>
          </w:pPr>
          <w:r w:rsidRPr="0080338D">
            <w:drawing>
              <wp:inline distT="0" distB="0" distL="0" distR="0" wp14:anchorId="5D14D711" wp14:editId="038B9194">
                <wp:extent cx="1234440" cy="655320"/>
                <wp:effectExtent l="0" t="0" r="3810" b="0"/>
                <wp:docPr id="31" name="Obraz 31" descr="C:\Users\Sławek\Desktop\PSWPR 2023-2027-2x4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43" descr="C:\Users\Sławek\Desktop\PSWPR 2023-2027-2x4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4440" cy="655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21" w:type="dxa"/>
        </w:tcPr>
        <w:p w14:paraId="49282400" w14:textId="77777777" w:rsidR="0080338D" w:rsidRPr="0080338D" w:rsidRDefault="0080338D" w:rsidP="0080338D">
          <w:pPr>
            <w:pStyle w:val="Nagwek"/>
          </w:pPr>
          <w:r w:rsidRPr="0080338D">
            <w:drawing>
              <wp:anchor distT="0" distB="0" distL="114300" distR="114300" simplePos="0" relativeHeight="251659264" behindDoc="0" locked="0" layoutInCell="1" allowOverlap="1" wp14:anchorId="1C5C8B8C" wp14:editId="256236DA">
                <wp:simplePos x="0" y="0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731520" cy="655320"/>
                <wp:effectExtent l="0" t="0" r="0" b="0"/>
                <wp:wrapSquare wrapText="bothSides"/>
                <wp:docPr id="32" name="Obraz 32" descr="C:\Users\Sławek\Desktop\logo do dokumentow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44" descr="C:\Users\Sławek\Desktop\logo do dokumentow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31520" cy="655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021" w:type="dxa"/>
        </w:tcPr>
        <w:p w14:paraId="23FA02D2" w14:textId="77777777" w:rsidR="0080338D" w:rsidRPr="0080338D" w:rsidRDefault="0080338D" w:rsidP="0080338D">
          <w:pPr>
            <w:pStyle w:val="Nagwek"/>
          </w:pPr>
          <w:r w:rsidRPr="0080338D">
            <w:drawing>
              <wp:inline distT="0" distB="0" distL="0" distR="0" wp14:anchorId="43DF1D7D" wp14:editId="617B2B83">
                <wp:extent cx="2042160" cy="655320"/>
                <wp:effectExtent l="0" t="0" r="0" b="0"/>
                <wp:docPr id="33" name="Obraz 33" descr="C:\Users\Sławek\Desktop\LOGO\Logo_UEdofinansowane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45" descr="C:\Users\Sławek\Desktop\LOGO\Logo_UEdofinansowane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42160" cy="655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14695BA" w14:textId="23226EC9" w:rsidR="000B63F2" w:rsidRDefault="000B63F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2340"/>
        </w:tabs>
        <w:ind w:left="2340" w:hanging="360"/>
      </w:pPr>
    </w:lvl>
  </w:abstractNum>
  <w:abstractNum w:abstractNumId="1" w15:restartNumberingAfterBreak="0">
    <w:nsid w:val="05A421C2"/>
    <w:multiLevelType w:val="hybridMultilevel"/>
    <w:tmpl w:val="7C16D992"/>
    <w:lvl w:ilvl="0" w:tplc="1AFCAC3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2B049E"/>
    <w:multiLevelType w:val="hybridMultilevel"/>
    <w:tmpl w:val="958A3D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06EF1"/>
    <w:multiLevelType w:val="hybridMultilevel"/>
    <w:tmpl w:val="CD1AF8B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1F45C7"/>
    <w:multiLevelType w:val="hybridMultilevel"/>
    <w:tmpl w:val="4718D5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3D318D"/>
    <w:multiLevelType w:val="hybridMultilevel"/>
    <w:tmpl w:val="6070FE84"/>
    <w:lvl w:ilvl="0" w:tplc="9A7288C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225EAA"/>
    <w:multiLevelType w:val="hybridMultilevel"/>
    <w:tmpl w:val="2232468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40132A"/>
    <w:multiLevelType w:val="multilevel"/>
    <w:tmpl w:val="D9B6B4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iCs w:val="0"/>
        <w:color w:val="auto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ascii="Cambria" w:hAnsi="Cambria" w:cs="Times New Roman" w:hint="default"/>
        <w:b/>
        <w:bCs w:val="0"/>
        <w:i w:val="0"/>
        <w:iCs w:val="0"/>
        <w:strike w:val="0"/>
        <w:color w:val="auto"/>
        <w:sz w:val="22"/>
        <w:szCs w:val="24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Cambria" w:hAnsi="Cambria" w:cs="Times New Roman" w:hint="default"/>
        <w:b/>
        <w:bCs w:val="0"/>
        <w:color w:val="auto"/>
        <w:spacing w:val="-6"/>
        <w:sz w:val="22"/>
        <w:szCs w:val="24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/>
        <w:b/>
        <w:bCs/>
        <w:spacing w:val="-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1BD72FB2"/>
    <w:multiLevelType w:val="hybridMultilevel"/>
    <w:tmpl w:val="60A05CB2"/>
    <w:lvl w:ilvl="0" w:tplc="9B4886D4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CD60A3"/>
    <w:multiLevelType w:val="hybridMultilevel"/>
    <w:tmpl w:val="380CAA30"/>
    <w:lvl w:ilvl="0" w:tplc="6886620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7B1F4D"/>
    <w:multiLevelType w:val="hybridMultilevel"/>
    <w:tmpl w:val="10E4590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3266FC"/>
    <w:multiLevelType w:val="hybridMultilevel"/>
    <w:tmpl w:val="4F8882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D454B8"/>
    <w:multiLevelType w:val="hybridMultilevel"/>
    <w:tmpl w:val="BBD44EB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E2688F"/>
    <w:multiLevelType w:val="hybridMultilevel"/>
    <w:tmpl w:val="0686B4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DA0776"/>
    <w:multiLevelType w:val="hybridMultilevel"/>
    <w:tmpl w:val="8E48F1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C22615"/>
    <w:multiLevelType w:val="hybridMultilevel"/>
    <w:tmpl w:val="AE46523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D61849"/>
    <w:multiLevelType w:val="hybridMultilevel"/>
    <w:tmpl w:val="9C1EAB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5367FB"/>
    <w:multiLevelType w:val="hybridMultilevel"/>
    <w:tmpl w:val="86AACF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E24268"/>
    <w:multiLevelType w:val="hybridMultilevel"/>
    <w:tmpl w:val="ABCA0F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4F2102"/>
    <w:multiLevelType w:val="hybridMultilevel"/>
    <w:tmpl w:val="60A05CB2"/>
    <w:lvl w:ilvl="0" w:tplc="9B4886D4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715167"/>
    <w:multiLevelType w:val="hybridMultilevel"/>
    <w:tmpl w:val="3044EA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A236BD"/>
    <w:multiLevelType w:val="hybridMultilevel"/>
    <w:tmpl w:val="559259C6"/>
    <w:lvl w:ilvl="0" w:tplc="771E4E6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DA35CB"/>
    <w:multiLevelType w:val="hybridMultilevel"/>
    <w:tmpl w:val="EBEA2CA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1B336D"/>
    <w:multiLevelType w:val="hybridMultilevel"/>
    <w:tmpl w:val="62A4B6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D81177"/>
    <w:multiLevelType w:val="hybridMultilevel"/>
    <w:tmpl w:val="14CC40E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151B5E"/>
    <w:multiLevelType w:val="hybridMultilevel"/>
    <w:tmpl w:val="1AC65C7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1436A1"/>
    <w:multiLevelType w:val="hybridMultilevel"/>
    <w:tmpl w:val="E82EB668"/>
    <w:lvl w:ilvl="0" w:tplc="96107402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C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975C43"/>
    <w:multiLevelType w:val="hybridMultilevel"/>
    <w:tmpl w:val="60AC1D4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110E3E"/>
    <w:multiLevelType w:val="hybridMultilevel"/>
    <w:tmpl w:val="0FE895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8254F8"/>
    <w:multiLevelType w:val="hybridMultilevel"/>
    <w:tmpl w:val="03B45CA6"/>
    <w:lvl w:ilvl="0" w:tplc="A260E3D0">
      <w:start w:val="1"/>
      <w:numFmt w:val="bullet"/>
      <w:pStyle w:val="Podstaw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A07347"/>
    <w:multiLevelType w:val="hybridMultilevel"/>
    <w:tmpl w:val="4EC2C3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79758F"/>
    <w:multiLevelType w:val="hybridMultilevel"/>
    <w:tmpl w:val="8968C8F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537590"/>
    <w:multiLevelType w:val="hybridMultilevel"/>
    <w:tmpl w:val="07A48FCE"/>
    <w:lvl w:ilvl="0" w:tplc="383E3232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B05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4"/>
  </w:num>
  <w:num w:numId="3">
    <w:abstractNumId w:val="2"/>
  </w:num>
  <w:num w:numId="4">
    <w:abstractNumId w:val="3"/>
  </w:num>
  <w:num w:numId="5">
    <w:abstractNumId w:val="11"/>
  </w:num>
  <w:num w:numId="6">
    <w:abstractNumId w:val="17"/>
  </w:num>
  <w:num w:numId="7">
    <w:abstractNumId w:val="6"/>
  </w:num>
  <w:num w:numId="8">
    <w:abstractNumId w:val="31"/>
  </w:num>
  <w:num w:numId="9">
    <w:abstractNumId w:val="32"/>
  </w:num>
  <w:num w:numId="10">
    <w:abstractNumId w:val="22"/>
  </w:num>
  <w:num w:numId="11">
    <w:abstractNumId w:val="23"/>
  </w:num>
  <w:num w:numId="12">
    <w:abstractNumId w:val="25"/>
  </w:num>
  <w:num w:numId="13">
    <w:abstractNumId w:val="21"/>
  </w:num>
  <w:num w:numId="14">
    <w:abstractNumId w:val="1"/>
  </w:num>
  <w:num w:numId="15">
    <w:abstractNumId w:val="12"/>
  </w:num>
  <w:num w:numId="16">
    <w:abstractNumId w:val="18"/>
  </w:num>
  <w:num w:numId="17">
    <w:abstractNumId w:val="10"/>
  </w:num>
  <w:num w:numId="18">
    <w:abstractNumId w:val="13"/>
  </w:num>
  <w:num w:numId="19">
    <w:abstractNumId w:val="28"/>
  </w:num>
  <w:num w:numId="20">
    <w:abstractNumId w:val="26"/>
  </w:num>
  <w:num w:numId="21">
    <w:abstractNumId w:val="29"/>
  </w:num>
  <w:num w:numId="22">
    <w:abstractNumId w:val="0"/>
  </w:num>
  <w:num w:numId="23">
    <w:abstractNumId w:val="9"/>
  </w:num>
  <w:num w:numId="24">
    <w:abstractNumId w:val="24"/>
  </w:num>
  <w:num w:numId="25">
    <w:abstractNumId w:val="19"/>
  </w:num>
  <w:num w:numId="26">
    <w:abstractNumId w:val="8"/>
  </w:num>
  <w:num w:numId="27">
    <w:abstractNumId w:val="16"/>
  </w:num>
  <w:num w:numId="28">
    <w:abstractNumId w:val="7"/>
  </w:num>
  <w:num w:numId="29">
    <w:abstractNumId w:val="15"/>
  </w:num>
  <w:num w:numId="30">
    <w:abstractNumId w:val="20"/>
  </w:num>
  <w:num w:numId="31">
    <w:abstractNumId w:val="14"/>
  </w:num>
  <w:num w:numId="32">
    <w:abstractNumId w:val="30"/>
  </w:num>
  <w:num w:numId="33">
    <w:abstractNumId w:val="5"/>
  </w:num>
  <w:num w:numId="3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sLQ0sjQ1NDc1MjNV0lEKTi0uzszPAykwrgUAw1DsFSwAAAA="/>
  </w:docVars>
  <w:rsids>
    <w:rsidRoot w:val="009E21A6"/>
    <w:rsid w:val="0000056E"/>
    <w:rsid w:val="00002A93"/>
    <w:rsid w:val="00005B67"/>
    <w:rsid w:val="00011243"/>
    <w:rsid w:val="000121B5"/>
    <w:rsid w:val="00013187"/>
    <w:rsid w:val="000167EC"/>
    <w:rsid w:val="0002180F"/>
    <w:rsid w:val="00022BD3"/>
    <w:rsid w:val="000335E1"/>
    <w:rsid w:val="00037F8D"/>
    <w:rsid w:val="0004079B"/>
    <w:rsid w:val="0004085E"/>
    <w:rsid w:val="000430C5"/>
    <w:rsid w:val="00044A26"/>
    <w:rsid w:val="00055307"/>
    <w:rsid w:val="00061819"/>
    <w:rsid w:val="00073FCA"/>
    <w:rsid w:val="00076EFC"/>
    <w:rsid w:val="0008016A"/>
    <w:rsid w:val="00092033"/>
    <w:rsid w:val="000A1BFF"/>
    <w:rsid w:val="000B1478"/>
    <w:rsid w:val="000B63F2"/>
    <w:rsid w:val="000C2BAD"/>
    <w:rsid w:val="000C3448"/>
    <w:rsid w:val="000C70E8"/>
    <w:rsid w:val="000E1417"/>
    <w:rsid w:val="000E7156"/>
    <w:rsid w:val="000F026D"/>
    <w:rsid w:val="000F36EB"/>
    <w:rsid w:val="000F532B"/>
    <w:rsid w:val="000F76E8"/>
    <w:rsid w:val="00100ED0"/>
    <w:rsid w:val="00102F27"/>
    <w:rsid w:val="001048B4"/>
    <w:rsid w:val="0011543E"/>
    <w:rsid w:val="00122700"/>
    <w:rsid w:val="00122824"/>
    <w:rsid w:val="001235E9"/>
    <w:rsid w:val="00127167"/>
    <w:rsid w:val="00135FE4"/>
    <w:rsid w:val="00136560"/>
    <w:rsid w:val="00140686"/>
    <w:rsid w:val="00140C34"/>
    <w:rsid w:val="001642B8"/>
    <w:rsid w:val="00175C9C"/>
    <w:rsid w:val="00181520"/>
    <w:rsid w:val="00184095"/>
    <w:rsid w:val="00191756"/>
    <w:rsid w:val="001A2989"/>
    <w:rsid w:val="001C73F7"/>
    <w:rsid w:val="001D4EDE"/>
    <w:rsid w:val="001D7964"/>
    <w:rsid w:val="001E133B"/>
    <w:rsid w:val="001F3CF5"/>
    <w:rsid w:val="00201547"/>
    <w:rsid w:val="0020291B"/>
    <w:rsid w:val="002052C3"/>
    <w:rsid w:val="00206F54"/>
    <w:rsid w:val="00217EF3"/>
    <w:rsid w:val="002225F8"/>
    <w:rsid w:val="00224C7C"/>
    <w:rsid w:val="00233796"/>
    <w:rsid w:val="00243338"/>
    <w:rsid w:val="0026518B"/>
    <w:rsid w:val="002674D1"/>
    <w:rsid w:val="00267BAC"/>
    <w:rsid w:val="00276ACC"/>
    <w:rsid w:val="0028426C"/>
    <w:rsid w:val="002927F4"/>
    <w:rsid w:val="002A70FB"/>
    <w:rsid w:val="002C1B68"/>
    <w:rsid w:val="002C1F77"/>
    <w:rsid w:val="002C4B75"/>
    <w:rsid w:val="002C51C7"/>
    <w:rsid w:val="002D120C"/>
    <w:rsid w:val="002D5702"/>
    <w:rsid w:val="002E5ABB"/>
    <w:rsid w:val="002F0796"/>
    <w:rsid w:val="002F11AB"/>
    <w:rsid w:val="003007E2"/>
    <w:rsid w:val="0031165B"/>
    <w:rsid w:val="003247A3"/>
    <w:rsid w:val="00324C65"/>
    <w:rsid w:val="00325D70"/>
    <w:rsid w:val="00326386"/>
    <w:rsid w:val="00343C2F"/>
    <w:rsid w:val="00352E68"/>
    <w:rsid w:val="003561E9"/>
    <w:rsid w:val="00357AE5"/>
    <w:rsid w:val="00361C02"/>
    <w:rsid w:val="0036547F"/>
    <w:rsid w:val="0036631C"/>
    <w:rsid w:val="00367DD4"/>
    <w:rsid w:val="00370888"/>
    <w:rsid w:val="00370E3E"/>
    <w:rsid w:val="00381E35"/>
    <w:rsid w:val="00396009"/>
    <w:rsid w:val="00396981"/>
    <w:rsid w:val="003A1778"/>
    <w:rsid w:val="003B05F9"/>
    <w:rsid w:val="003B192E"/>
    <w:rsid w:val="003B773D"/>
    <w:rsid w:val="003C10F1"/>
    <w:rsid w:val="003C3152"/>
    <w:rsid w:val="003C63B9"/>
    <w:rsid w:val="003D0C2F"/>
    <w:rsid w:val="003D5D37"/>
    <w:rsid w:val="003F61C6"/>
    <w:rsid w:val="00414CA6"/>
    <w:rsid w:val="004178C7"/>
    <w:rsid w:val="00425682"/>
    <w:rsid w:val="00433536"/>
    <w:rsid w:val="0043597D"/>
    <w:rsid w:val="00444202"/>
    <w:rsid w:val="0044654B"/>
    <w:rsid w:val="0046159A"/>
    <w:rsid w:val="004623FD"/>
    <w:rsid w:val="0046678B"/>
    <w:rsid w:val="0047113D"/>
    <w:rsid w:val="00474C48"/>
    <w:rsid w:val="004760C6"/>
    <w:rsid w:val="004869C0"/>
    <w:rsid w:val="004973AE"/>
    <w:rsid w:val="004A21C8"/>
    <w:rsid w:val="004B1CA6"/>
    <w:rsid w:val="004D3394"/>
    <w:rsid w:val="004E3BB9"/>
    <w:rsid w:val="004F3FF7"/>
    <w:rsid w:val="005048CB"/>
    <w:rsid w:val="00512619"/>
    <w:rsid w:val="00512988"/>
    <w:rsid w:val="00534880"/>
    <w:rsid w:val="00540DC7"/>
    <w:rsid w:val="00560E40"/>
    <w:rsid w:val="005616BE"/>
    <w:rsid w:val="005618EC"/>
    <w:rsid w:val="0056193C"/>
    <w:rsid w:val="005734D1"/>
    <w:rsid w:val="00584DAF"/>
    <w:rsid w:val="005A0039"/>
    <w:rsid w:val="005B6DD9"/>
    <w:rsid w:val="005D1C07"/>
    <w:rsid w:val="005D53FE"/>
    <w:rsid w:val="005E1106"/>
    <w:rsid w:val="005E69C4"/>
    <w:rsid w:val="005E79A7"/>
    <w:rsid w:val="00603A0B"/>
    <w:rsid w:val="00632955"/>
    <w:rsid w:val="006734CB"/>
    <w:rsid w:val="006910E6"/>
    <w:rsid w:val="006A4FD2"/>
    <w:rsid w:val="006A5F46"/>
    <w:rsid w:val="006A7A5A"/>
    <w:rsid w:val="006B0570"/>
    <w:rsid w:val="006C16EB"/>
    <w:rsid w:val="006C72D1"/>
    <w:rsid w:val="006D160D"/>
    <w:rsid w:val="006D17EB"/>
    <w:rsid w:val="006D23CF"/>
    <w:rsid w:val="006D242A"/>
    <w:rsid w:val="006E7A97"/>
    <w:rsid w:val="0070023A"/>
    <w:rsid w:val="00710167"/>
    <w:rsid w:val="00710961"/>
    <w:rsid w:val="00710D9D"/>
    <w:rsid w:val="00712B00"/>
    <w:rsid w:val="0071353F"/>
    <w:rsid w:val="00736261"/>
    <w:rsid w:val="00737374"/>
    <w:rsid w:val="007545CD"/>
    <w:rsid w:val="00755C50"/>
    <w:rsid w:val="00765753"/>
    <w:rsid w:val="00770BDD"/>
    <w:rsid w:val="00783C67"/>
    <w:rsid w:val="007866FF"/>
    <w:rsid w:val="00787BD8"/>
    <w:rsid w:val="0079154F"/>
    <w:rsid w:val="00793CB6"/>
    <w:rsid w:val="007A59F3"/>
    <w:rsid w:val="007C2041"/>
    <w:rsid w:val="007D3833"/>
    <w:rsid w:val="007D6A4F"/>
    <w:rsid w:val="007E202D"/>
    <w:rsid w:val="007E75A0"/>
    <w:rsid w:val="007F269C"/>
    <w:rsid w:val="007F5AD7"/>
    <w:rsid w:val="007F5EC0"/>
    <w:rsid w:val="007F76F8"/>
    <w:rsid w:val="0080338D"/>
    <w:rsid w:val="00803E2B"/>
    <w:rsid w:val="008069AF"/>
    <w:rsid w:val="00817C5D"/>
    <w:rsid w:val="008235F1"/>
    <w:rsid w:val="0083058F"/>
    <w:rsid w:val="00830E4C"/>
    <w:rsid w:val="00840205"/>
    <w:rsid w:val="00840CFC"/>
    <w:rsid w:val="008436DB"/>
    <w:rsid w:val="00855F91"/>
    <w:rsid w:val="00860BD5"/>
    <w:rsid w:val="00865DFF"/>
    <w:rsid w:val="008801D3"/>
    <w:rsid w:val="0089681D"/>
    <w:rsid w:val="008A3512"/>
    <w:rsid w:val="008A41A9"/>
    <w:rsid w:val="008B4C0F"/>
    <w:rsid w:val="008B5F60"/>
    <w:rsid w:val="008C110A"/>
    <w:rsid w:val="008C474E"/>
    <w:rsid w:val="008D292A"/>
    <w:rsid w:val="008D2E81"/>
    <w:rsid w:val="008D7328"/>
    <w:rsid w:val="008E0F87"/>
    <w:rsid w:val="008F5A6B"/>
    <w:rsid w:val="00904960"/>
    <w:rsid w:val="00910F16"/>
    <w:rsid w:val="00913841"/>
    <w:rsid w:val="00915DCF"/>
    <w:rsid w:val="00917C7B"/>
    <w:rsid w:val="00922499"/>
    <w:rsid w:val="0092323D"/>
    <w:rsid w:val="00924558"/>
    <w:rsid w:val="009277A1"/>
    <w:rsid w:val="0094357E"/>
    <w:rsid w:val="00947498"/>
    <w:rsid w:val="009521D1"/>
    <w:rsid w:val="00956A53"/>
    <w:rsid w:val="0096171C"/>
    <w:rsid w:val="00964658"/>
    <w:rsid w:val="0097102C"/>
    <w:rsid w:val="00971BEB"/>
    <w:rsid w:val="009A2B97"/>
    <w:rsid w:val="009A54C6"/>
    <w:rsid w:val="009B425A"/>
    <w:rsid w:val="009B640F"/>
    <w:rsid w:val="009C6554"/>
    <w:rsid w:val="009D4751"/>
    <w:rsid w:val="009E1BC9"/>
    <w:rsid w:val="009E21A6"/>
    <w:rsid w:val="009E459A"/>
    <w:rsid w:val="009F20E8"/>
    <w:rsid w:val="009F3940"/>
    <w:rsid w:val="009F5604"/>
    <w:rsid w:val="009F56CC"/>
    <w:rsid w:val="00A207E3"/>
    <w:rsid w:val="00A27761"/>
    <w:rsid w:val="00A35216"/>
    <w:rsid w:val="00A36547"/>
    <w:rsid w:val="00A51DD1"/>
    <w:rsid w:val="00A5547B"/>
    <w:rsid w:val="00A6627E"/>
    <w:rsid w:val="00A77C2F"/>
    <w:rsid w:val="00A845AE"/>
    <w:rsid w:val="00A863FE"/>
    <w:rsid w:val="00A96D5E"/>
    <w:rsid w:val="00AA125E"/>
    <w:rsid w:val="00AA2BDC"/>
    <w:rsid w:val="00AA6241"/>
    <w:rsid w:val="00AB514C"/>
    <w:rsid w:val="00AB5850"/>
    <w:rsid w:val="00AC0995"/>
    <w:rsid w:val="00AC0C54"/>
    <w:rsid w:val="00AC241F"/>
    <w:rsid w:val="00AE2D5C"/>
    <w:rsid w:val="00AF16A3"/>
    <w:rsid w:val="00AF6CE9"/>
    <w:rsid w:val="00AF7A8F"/>
    <w:rsid w:val="00B029E1"/>
    <w:rsid w:val="00B067D2"/>
    <w:rsid w:val="00B331C5"/>
    <w:rsid w:val="00B379ED"/>
    <w:rsid w:val="00B519C3"/>
    <w:rsid w:val="00B536FE"/>
    <w:rsid w:val="00B53EC4"/>
    <w:rsid w:val="00B86B0F"/>
    <w:rsid w:val="00B90EB9"/>
    <w:rsid w:val="00B943D6"/>
    <w:rsid w:val="00B957AE"/>
    <w:rsid w:val="00BA1E69"/>
    <w:rsid w:val="00BB3F1B"/>
    <w:rsid w:val="00BB659D"/>
    <w:rsid w:val="00BC60DE"/>
    <w:rsid w:val="00BD6351"/>
    <w:rsid w:val="00BF2F22"/>
    <w:rsid w:val="00BF4925"/>
    <w:rsid w:val="00C0086B"/>
    <w:rsid w:val="00C07EE8"/>
    <w:rsid w:val="00C154DA"/>
    <w:rsid w:val="00C1612D"/>
    <w:rsid w:val="00C16B85"/>
    <w:rsid w:val="00C16D95"/>
    <w:rsid w:val="00C20482"/>
    <w:rsid w:val="00C21B4E"/>
    <w:rsid w:val="00C253DE"/>
    <w:rsid w:val="00C26070"/>
    <w:rsid w:val="00C37EBD"/>
    <w:rsid w:val="00C43758"/>
    <w:rsid w:val="00C441F0"/>
    <w:rsid w:val="00C451F6"/>
    <w:rsid w:val="00C7368D"/>
    <w:rsid w:val="00C821B2"/>
    <w:rsid w:val="00C826E6"/>
    <w:rsid w:val="00C87B66"/>
    <w:rsid w:val="00C900D2"/>
    <w:rsid w:val="00C963F7"/>
    <w:rsid w:val="00CA4FD0"/>
    <w:rsid w:val="00CB526A"/>
    <w:rsid w:val="00CB5442"/>
    <w:rsid w:val="00CC618D"/>
    <w:rsid w:val="00CD04F5"/>
    <w:rsid w:val="00CD28E6"/>
    <w:rsid w:val="00CD7656"/>
    <w:rsid w:val="00CE4442"/>
    <w:rsid w:val="00CF1A32"/>
    <w:rsid w:val="00CF3A00"/>
    <w:rsid w:val="00CF3BE2"/>
    <w:rsid w:val="00CF5049"/>
    <w:rsid w:val="00CF5DB8"/>
    <w:rsid w:val="00CF71E6"/>
    <w:rsid w:val="00D055E7"/>
    <w:rsid w:val="00D06B18"/>
    <w:rsid w:val="00D13A70"/>
    <w:rsid w:val="00D212D8"/>
    <w:rsid w:val="00D308A1"/>
    <w:rsid w:val="00D355F5"/>
    <w:rsid w:val="00D41B3D"/>
    <w:rsid w:val="00D4606C"/>
    <w:rsid w:val="00D47459"/>
    <w:rsid w:val="00D5257A"/>
    <w:rsid w:val="00D53D4C"/>
    <w:rsid w:val="00D53D81"/>
    <w:rsid w:val="00D5526E"/>
    <w:rsid w:val="00D662D7"/>
    <w:rsid w:val="00D710F4"/>
    <w:rsid w:val="00D865F4"/>
    <w:rsid w:val="00D876F8"/>
    <w:rsid w:val="00DA21AE"/>
    <w:rsid w:val="00DA6E51"/>
    <w:rsid w:val="00DB3AD7"/>
    <w:rsid w:val="00DB6F0F"/>
    <w:rsid w:val="00DC5726"/>
    <w:rsid w:val="00DC65D4"/>
    <w:rsid w:val="00DC715E"/>
    <w:rsid w:val="00DD1168"/>
    <w:rsid w:val="00DD18C1"/>
    <w:rsid w:val="00DD2D27"/>
    <w:rsid w:val="00DD3760"/>
    <w:rsid w:val="00DE2E25"/>
    <w:rsid w:val="00DF069C"/>
    <w:rsid w:val="00DF12B1"/>
    <w:rsid w:val="00DF737E"/>
    <w:rsid w:val="00E0719D"/>
    <w:rsid w:val="00E35DCA"/>
    <w:rsid w:val="00E37218"/>
    <w:rsid w:val="00E42648"/>
    <w:rsid w:val="00E42DD2"/>
    <w:rsid w:val="00E52A4C"/>
    <w:rsid w:val="00E52ABE"/>
    <w:rsid w:val="00E734E0"/>
    <w:rsid w:val="00E77DAC"/>
    <w:rsid w:val="00E8218A"/>
    <w:rsid w:val="00E8638F"/>
    <w:rsid w:val="00E87191"/>
    <w:rsid w:val="00E9665B"/>
    <w:rsid w:val="00E97DBE"/>
    <w:rsid w:val="00EB02D3"/>
    <w:rsid w:val="00EB0931"/>
    <w:rsid w:val="00ED2432"/>
    <w:rsid w:val="00EE1513"/>
    <w:rsid w:val="00EE4237"/>
    <w:rsid w:val="00EF6204"/>
    <w:rsid w:val="00F07478"/>
    <w:rsid w:val="00F07FD3"/>
    <w:rsid w:val="00F1213C"/>
    <w:rsid w:val="00F2183F"/>
    <w:rsid w:val="00F23431"/>
    <w:rsid w:val="00F307EB"/>
    <w:rsid w:val="00F32FBE"/>
    <w:rsid w:val="00F7254D"/>
    <w:rsid w:val="00F9168E"/>
    <w:rsid w:val="00F94371"/>
    <w:rsid w:val="00F96C79"/>
    <w:rsid w:val="00F97A7B"/>
    <w:rsid w:val="00FA6BC4"/>
    <w:rsid w:val="00FB2EC7"/>
    <w:rsid w:val="00FC2CA1"/>
    <w:rsid w:val="00FC2E5E"/>
    <w:rsid w:val="00FC4E8D"/>
    <w:rsid w:val="00FD3063"/>
    <w:rsid w:val="00FD66B9"/>
    <w:rsid w:val="00FE2F01"/>
    <w:rsid w:val="00FE6787"/>
    <w:rsid w:val="00FF1ACF"/>
    <w:rsid w:val="00FF3086"/>
    <w:rsid w:val="00FF5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2D431A6"/>
  <w15:docId w15:val="{70956079-8A20-4DD7-A9BC-5F4337499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121B5"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qFormat/>
    <w:rsid w:val="008F5A6B"/>
    <w:pPr>
      <w:keepNext/>
      <w:suppressAutoHyphens/>
      <w:spacing w:before="240" w:after="60" w:line="240" w:lineRule="auto"/>
      <w:outlineLvl w:val="0"/>
    </w:pPr>
    <w:rPr>
      <w:rFonts w:ascii="Calibri Light" w:eastAsia="Times New Roman" w:hAnsi="Calibri Light"/>
      <w:b/>
      <w:bCs/>
      <w:kern w:val="32"/>
      <w:sz w:val="32"/>
      <w:szCs w:val="32"/>
      <w:lang w:val="x-none" w:eastAsia="ar-SA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sw tekst,L1,Numerowanie,List Paragraph,Podsis rysunku,Akapit z listą numerowaną,lp1,Preambuła,CP-UC,CP-Punkty,Bullet List,List - bullets,Equipment,Bullet 1,List Paragraph Char Char,b1,Figure_name,Numbered Indented Text,List Paragraph11"/>
    <w:basedOn w:val="Normalny"/>
    <w:link w:val="AkapitzlistZnak"/>
    <w:uiPriority w:val="34"/>
    <w:qFormat/>
    <w:rsid w:val="003C63B9"/>
    <w:pPr>
      <w:ind w:left="720"/>
      <w:contextualSpacing/>
    </w:pPr>
    <w:rPr>
      <w:lang w:val="x-none"/>
    </w:rPr>
  </w:style>
  <w:style w:type="table" w:styleId="Tabela-Siatka">
    <w:name w:val="Table Grid"/>
    <w:basedOn w:val="Standardowy"/>
    <w:uiPriority w:val="59"/>
    <w:rsid w:val="009277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AC099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C0995"/>
  </w:style>
  <w:style w:type="paragraph" w:styleId="Stopka">
    <w:name w:val="footer"/>
    <w:basedOn w:val="Normalny"/>
    <w:link w:val="StopkaZnak"/>
    <w:uiPriority w:val="99"/>
    <w:unhideWhenUsed/>
    <w:rsid w:val="00AC099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C0995"/>
  </w:style>
  <w:style w:type="paragraph" w:styleId="Tekstdymka">
    <w:name w:val="Balloon Text"/>
    <w:basedOn w:val="Normalny"/>
    <w:link w:val="TekstdymkaZnak"/>
    <w:uiPriority w:val="99"/>
    <w:semiHidden/>
    <w:unhideWhenUsed/>
    <w:rsid w:val="00AC0995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link w:val="Tekstdymka"/>
    <w:uiPriority w:val="99"/>
    <w:semiHidden/>
    <w:rsid w:val="00AC0995"/>
    <w:rPr>
      <w:rFonts w:ascii="Tahoma" w:hAnsi="Tahoma" w:cs="Tahoma"/>
      <w:sz w:val="16"/>
      <w:szCs w:val="16"/>
    </w:rPr>
  </w:style>
  <w:style w:type="paragraph" w:customStyle="1" w:styleId="tytI">
    <w:name w:val="tyt I"/>
    <w:basedOn w:val="Normalny"/>
    <w:uiPriority w:val="99"/>
    <w:rsid w:val="00512619"/>
    <w:pPr>
      <w:keepNext/>
      <w:keepLines/>
      <w:widowControl w:val="0"/>
      <w:tabs>
        <w:tab w:val="left" w:pos="567"/>
      </w:tabs>
      <w:suppressAutoHyphens/>
      <w:autoSpaceDE w:val="0"/>
      <w:autoSpaceDN w:val="0"/>
      <w:adjustRightInd w:val="0"/>
      <w:spacing w:after="227" w:line="480" w:lineRule="atLeast"/>
      <w:textAlignment w:val="center"/>
    </w:pPr>
    <w:rPr>
      <w:rFonts w:ascii="MyriadPro-BoldCond" w:eastAsia="Times New Roman" w:hAnsi="MyriadPro-BoldCond" w:cs="MyriadPro-BoldCond"/>
      <w:b/>
      <w:bCs/>
      <w:color w:val="000000"/>
      <w:sz w:val="44"/>
      <w:szCs w:val="44"/>
      <w:lang w:eastAsia="pl-PL"/>
    </w:rPr>
  </w:style>
  <w:style w:type="paragraph" w:customStyle="1" w:styleId="linia-podprawa">
    <w:name w:val="linia-pod_prawa"/>
    <w:basedOn w:val="Normalny"/>
    <w:uiPriority w:val="99"/>
    <w:rsid w:val="00512619"/>
    <w:pPr>
      <w:widowControl w:val="0"/>
      <w:pBdr>
        <w:top w:val="single" w:sz="12" w:space="5" w:color="000000"/>
      </w:pBdr>
      <w:suppressAutoHyphens/>
      <w:autoSpaceDE w:val="0"/>
      <w:autoSpaceDN w:val="0"/>
      <w:adjustRightInd w:val="0"/>
      <w:spacing w:before="113" w:after="0" w:line="24" w:lineRule="atLeast"/>
      <w:jc w:val="both"/>
      <w:textAlignment w:val="center"/>
    </w:pPr>
    <w:rPr>
      <w:rFonts w:ascii="Palatino Linotype" w:eastAsia="Times New Roman" w:hAnsi="Palatino Linotype" w:cs="Palatino Linotype"/>
      <w:color w:val="000000"/>
      <w:sz w:val="2"/>
      <w:szCs w:val="2"/>
      <w:lang w:eastAsia="pl-PL"/>
    </w:rPr>
  </w:style>
  <w:style w:type="paragraph" w:customStyle="1" w:styleId="autor">
    <w:name w:val="autor"/>
    <w:basedOn w:val="Normalny"/>
    <w:uiPriority w:val="99"/>
    <w:rsid w:val="00512619"/>
    <w:pPr>
      <w:keepLines/>
      <w:widowControl w:val="0"/>
      <w:tabs>
        <w:tab w:val="left" w:pos="794"/>
      </w:tabs>
      <w:suppressAutoHyphens/>
      <w:autoSpaceDE w:val="0"/>
      <w:autoSpaceDN w:val="0"/>
      <w:adjustRightInd w:val="0"/>
      <w:spacing w:after="283" w:line="280" w:lineRule="atLeast"/>
      <w:jc w:val="right"/>
      <w:textAlignment w:val="center"/>
    </w:pPr>
    <w:rPr>
      <w:rFonts w:ascii="MyriadPro-It" w:eastAsia="Times New Roman" w:hAnsi="MyriadPro-It" w:cs="MyriadPro-It"/>
      <w:i/>
      <w:iCs/>
      <w:color w:val="000000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rsid w:val="00512619"/>
    <w:pPr>
      <w:widowControl w:val="0"/>
      <w:autoSpaceDE w:val="0"/>
      <w:autoSpaceDN w:val="0"/>
      <w:adjustRightInd w:val="0"/>
      <w:spacing w:before="57" w:after="85" w:line="270" w:lineRule="atLeast"/>
      <w:jc w:val="both"/>
      <w:textAlignment w:val="center"/>
    </w:pPr>
    <w:rPr>
      <w:rFonts w:ascii="Palatino Linotype" w:eastAsia="Times New Roman" w:hAnsi="Palatino Linotype"/>
      <w:color w:val="000000"/>
      <w:lang w:val="x-none" w:eastAsia="x-none"/>
    </w:rPr>
  </w:style>
  <w:style w:type="character" w:customStyle="1" w:styleId="TekstpodstawowyZnak">
    <w:name w:val="Tekst podstawowy Znak"/>
    <w:link w:val="Tekstpodstawowy"/>
    <w:rsid w:val="00512619"/>
    <w:rPr>
      <w:rFonts w:ascii="Palatino Linotype" w:eastAsia="Times New Roman" w:hAnsi="Palatino Linotype" w:cs="Palatino Linotype"/>
      <w:color w:val="000000"/>
      <w:sz w:val="22"/>
      <w:szCs w:val="22"/>
    </w:rPr>
  </w:style>
  <w:style w:type="paragraph" w:customStyle="1" w:styleId="BodyTextwstep">
    <w:name w:val="Body Text wstep"/>
    <w:basedOn w:val="Tekstpodstawowy"/>
    <w:uiPriority w:val="99"/>
    <w:rsid w:val="00512619"/>
    <w:pPr>
      <w:spacing w:after="0" w:line="280" w:lineRule="atLeast"/>
    </w:pPr>
    <w:rPr>
      <w:rFonts w:ascii="MyriadPro-Semibold" w:hAnsi="MyriadPro-Semibold" w:cs="MyriadPro-Semibold"/>
      <w:sz w:val="24"/>
      <w:szCs w:val="24"/>
    </w:rPr>
  </w:style>
  <w:style w:type="paragraph" w:customStyle="1" w:styleId="Tytu">
    <w:name w:val="_Tytuł"/>
    <w:basedOn w:val="Normalny"/>
    <w:link w:val="TytuZnak"/>
    <w:qFormat/>
    <w:rsid w:val="00BC60DE"/>
    <w:pPr>
      <w:spacing w:after="0" w:line="240" w:lineRule="auto"/>
      <w:jc w:val="both"/>
    </w:pPr>
    <w:rPr>
      <w:b/>
      <w:sz w:val="44"/>
      <w:szCs w:val="44"/>
      <w:lang w:val="x-none"/>
    </w:rPr>
  </w:style>
  <w:style w:type="paragraph" w:customStyle="1" w:styleId="Lead">
    <w:name w:val="_Lead"/>
    <w:basedOn w:val="Normalny"/>
    <w:link w:val="LeadZnak"/>
    <w:qFormat/>
    <w:rsid w:val="00BC60DE"/>
    <w:pPr>
      <w:spacing w:after="0" w:line="240" w:lineRule="auto"/>
      <w:jc w:val="both"/>
    </w:pPr>
    <w:rPr>
      <w:sz w:val="28"/>
      <w:szCs w:val="24"/>
      <w:lang w:val="x-none"/>
    </w:rPr>
  </w:style>
  <w:style w:type="character" w:customStyle="1" w:styleId="TytuZnak">
    <w:name w:val="_Tytuł Znak"/>
    <w:link w:val="Tytu"/>
    <w:rsid w:val="00BC60DE"/>
    <w:rPr>
      <w:rFonts w:ascii="Calibri" w:hAnsi="Calibri" w:cs="Calibri"/>
      <w:b/>
      <w:sz w:val="44"/>
      <w:szCs w:val="44"/>
      <w:lang w:eastAsia="en-US"/>
    </w:rPr>
  </w:style>
  <w:style w:type="paragraph" w:customStyle="1" w:styleId="PW">
    <w:name w:val="_PW"/>
    <w:basedOn w:val="Normalny"/>
    <w:link w:val="PWZnak"/>
    <w:qFormat/>
    <w:rsid w:val="00BC60DE"/>
    <w:pPr>
      <w:pBdr>
        <w:top w:val="single" w:sz="4" w:space="1" w:color="auto"/>
        <w:bottom w:val="single" w:sz="4" w:space="1" w:color="auto"/>
      </w:pBdr>
      <w:spacing w:after="0" w:line="240" w:lineRule="auto"/>
    </w:pPr>
    <w:rPr>
      <w:b/>
      <w:sz w:val="28"/>
      <w:szCs w:val="24"/>
      <w:lang w:val="x-none"/>
    </w:rPr>
  </w:style>
  <w:style w:type="character" w:customStyle="1" w:styleId="LeadZnak">
    <w:name w:val="_Lead Znak"/>
    <w:link w:val="Lead"/>
    <w:rsid w:val="00BC60DE"/>
    <w:rPr>
      <w:rFonts w:ascii="Calibri" w:hAnsi="Calibri" w:cs="Calibri"/>
      <w:sz w:val="28"/>
      <w:szCs w:val="24"/>
      <w:lang w:eastAsia="en-US"/>
    </w:rPr>
  </w:style>
  <w:style w:type="character" w:customStyle="1" w:styleId="PWZnak">
    <w:name w:val="_PW Znak"/>
    <w:link w:val="PW"/>
    <w:rsid w:val="00BC60DE"/>
    <w:rPr>
      <w:rFonts w:ascii="Calibri" w:hAnsi="Calibri" w:cs="Calibri"/>
      <w:b/>
      <w:sz w:val="28"/>
      <w:szCs w:val="24"/>
      <w:lang w:eastAsia="en-US"/>
    </w:rPr>
  </w:style>
  <w:style w:type="paragraph" w:customStyle="1" w:styleId="Podstawa">
    <w:name w:val="_Podstawa"/>
    <w:basedOn w:val="Normalny"/>
    <w:link w:val="PodstawaZnak"/>
    <w:qFormat/>
    <w:rsid w:val="00BC60DE"/>
    <w:pPr>
      <w:numPr>
        <w:numId w:val="21"/>
      </w:numPr>
      <w:spacing w:after="0" w:line="240" w:lineRule="auto"/>
      <w:jc w:val="both"/>
    </w:pPr>
    <w:rPr>
      <w:i/>
      <w:sz w:val="24"/>
      <w:szCs w:val="24"/>
      <w:lang w:val="x-none"/>
    </w:rPr>
  </w:style>
  <w:style w:type="character" w:customStyle="1" w:styleId="PodstawaZnak">
    <w:name w:val="_Podstawa Znak"/>
    <w:link w:val="Podstawa"/>
    <w:rsid w:val="00BC60DE"/>
    <w:rPr>
      <w:rFonts w:ascii="Calibri" w:hAnsi="Calibri" w:cs="Calibri"/>
      <w:i/>
      <w:sz w:val="24"/>
      <w:szCs w:val="24"/>
      <w:lang w:eastAsia="en-US"/>
    </w:rPr>
  </w:style>
  <w:style w:type="paragraph" w:customStyle="1" w:styleId="Autor0">
    <w:name w:val="_Autor"/>
    <w:basedOn w:val="Normalny"/>
    <w:link w:val="AutorZnak"/>
    <w:qFormat/>
    <w:rsid w:val="00BC60DE"/>
    <w:pPr>
      <w:spacing w:after="0" w:line="240" w:lineRule="auto"/>
      <w:jc w:val="center"/>
    </w:pPr>
    <w:rPr>
      <w:i/>
      <w:sz w:val="24"/>
      <w:szCs w:val="24"/>
      <w:lang w:val="x-none"/>
    </w:rPr>
  </w:style>
  <w:style w:type="character" w:customStyle="1" w:styleId="AutorZnak">
    <w:name w:val="_Autor Znak"/>
    <w:link w:val="Autor0"/>
    <w:rsid w:val="00BC60DE"/>
    <w:rPr>
      <w:rFonts w:ascii="Calibri" w:hAnsi="Calibri" w:cs="Calibri"/>
      <w:i/>
      <w:sz w:val="24"/>
      <w:szCs w:val="24"/>
      <w:lang w:eastAsia="en-US"/>
    </w:rPr>
  </w:style>
  <w:style w:type="paragraph" w:customStyle="1" w:styleId="Standard">
    <w:name w:val="Standard"/>
    <w:rsid w:val="00BC60DE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sz w:val="24"/>
      <w:szCs w:val="24"/>
    </w:rPr>
  </w:style>
  <w:style w:type="paragraph" w:styleId="Tekstpodstawowywcity">
    <w:name w:val="Body Text Indent"/>
    <w:basedOn w:val="Normalny"/>
    <w:link w:val="TekstpodstawowywcityZnak"/>
    <w:unhideWhenUsed/>
    <w:rsid w:val="00FC2E5E"/>
    <w:pPr>
      <w:spacing w:after="120"/>
      <w:ind w:left="283"/>
    </w:pPr>
    <w:rPr>
      <w:lang w:val="x-none"/>
    </w:rPr>
  </w:style>
  <w:style w:type="character" w:customStyle="1" w:styleId="TekstpodstawowywcityZnak">
    <w:name w:val="Tekst podstawowy wcięty Znak"/>
    <w:link w:val="Tekstpodstawowywcity"/>
    <w:rsid w:val="00FC2E5E"/>
    <w:rPr>
      <w:sz w:val="22"/>
      <w:szCs w:val="22"/>
      <w:lang w:eastAsia="en-US"/>
    </w:rPr>
  </w:style>
  <w:style w:type="paragraph" w:styleId="Legenda">
    <w:name w:val="caption"/>
    <w:basedOn w:val="Normalny"/>
    <w:next w:val="Normalny"/>
    <w:qFormat/>
    <w:rsid w:val="00FC2E5E"/>
    <w:pPr>
      <w:spacing w:after="0" w:line="240" w:lineRule="auto"/>
    </w:pPr>
    <w:rPr>
      <w:rFonts w:ascii="Courier New" w:eastAsia="Times New Roman" w:hAnsi="Courier New"/>
      <w:b/>
      <w:sz w:val="24"/>
      <w:szCs w:val="20"/>
      <w:lang w:eastAsia="pl-PL"/>
    </w:rPr>
  </w:style>
  <w:style w:type="character" w:styleId="Odwoanieprzypisudolnego">
    <w:name w:val="footnote reference"/>
    <w:uiPriority w:val="99"/>
    <w:rsid w:val="00FC2E5E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rsid w:val="00FC2E5E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character" w:customStyle="1" w:styleId="TekstprzypisudolnegoZnak">
    <w:name w:val="Tekst przypisu dolnego Znak"/>
    <w:link w:val="Tekstprzypisudolnego"/>
    <w:uiPriority w:val="99"/>
    <w:rsid w:val="00FC2E5E"/>
    <w:rPr>
      <w:rFonts w:ascii="Times New Roman" w:eastAsia="Times New Roman" w:hAnsi="Times New Roman"/>
    </w:rPr>
  </w:style>
  <w:style w:type="paragraph" w:customStyle="1" w:styleId="Styl1">
    <w:name w:val="Styl1"/>
    <w:basedOn w:val="Normalny"/>
    <w:rsid w:val="00971BEB"/>
    <w:pPr>
      <w:spacing w:after="0" w:line="360" w:lineRule="exact"/>
      <w:jc w:val="both"/>
    </w:pPr>
    <w:rPr>
      <w:rFonts w:ascii="Verdana" w:eastAsia="QBRMY" w:hAnsi="Verdana"/>
      <w:sz w:val="20"/>
      <w:szCs w:val="20"/>
      <w:lang w:eastAsia="pl-PL"/>
    </w:rPr>
  </w:style>
  <w:style w:type="character" w:customStyle="1" w:styleId="Nagwek1Znak">
    <w:name w:val="Nagłówek 1 Znak"/>
    <w:link w:val="Nagwek1"/>
    <w:rsid w:val="008F5A6B"/>
    <w:rPr>
      <w:rFonts w:ascii="Calibri Light" w:eastAsia="Times New Roman" w:hAnsi="Calibri Light"/>
      <w:b/>
      <w:bCs/>
      <w:kern w:val="32"/>
      <w:sz w:val="32"/>
      <w:szCs w:val="32"/>
      <w:lang w:eastAsia="ar-SA"/>
    </w:rPr>
  </w:style>
  <w:style w:type="character" w:customStyle="1" w:styleId="FontStyle21">
    <w:name w:val="Font Style21"/>
    <w:uiPriority w:val="99"/>
    <w:rsid w:val="008F5A6B"/>
    <w:rPr>
      <w:rFonts w:ascii="Verdana" w:hAnsi="Verdana" w:cs="Verdana"/>
      <w:sz w:val="18"/>
      <w:szCs w:val="18"/>
    </w:rPr>
  </w:style>
  <w:style w:type="paragraph" w:customStyle="1" w:styleId="Default">
    <w:name w:val="Default"/>
    <w:rsid w:val="008F5A6B"/>
    <w:pPr>
      <w:autoSpaceDE w:val="0"/>
      <w:autoSpaceDN w:val="0"/>
      <w:adjustRightInd w:val="0"/>
    </w:pPr>
    <w:rPr>
      <w:rFonts w:ascii="Open Sans" w:eastAsia="Times New Roman" w:hAnsi="Open Sans" w:cs="Open Sans"/>
      <w:color w:val="000000"/>
      <w:sz w:val="24"/>
      <w:szCs w:val="24"/>
    </w:rPr>
  </w:style>
  <w:style w:type="paragraph" w:customStyle="1" w:styleId="Pa10">
    <w:name w:val="Pa10"/>
    <w:basedOn w:val="Default"/>
    <w:next w:val="Default"/>
    <w:uiPriority w:val="99"/>
    <w:rsid w:val="008F5A6B"/>
    <w:pPr>
      <w:spacing w:line="191" w:lineRule="atLeast"/>
    </w:pPr>
    <w:rPr>
      <w:rFonts w:cs="Times New Roman"/>
      <w:color w:val="auto"/>
    </w:rPr>
  </w:style>
  <w:style w:type="paragraph" w:styleId="Tytu0">
    <w:name w:val="Title"/>
    <w:basedOn w:val="Normalny"/>
    <w:next w:val="Normalny"/>
    <w:link w:val="TytuZnak0"/>
    <w:qFormat/>
    <w:rsid w:val="008F5A6B"/>
    <w:pPr>
      <w:suppressAutoHyphens/>
      <w:spacing w:before="240" w:after="60" w:line="240" w:lineRule="auto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  <w:lang w:val="x-none" w:eastAsia="ar-SA"/>
    </w:rPr>
  </w:style>
  <w:style w:type="character" w:customStyle="1" w:styleId="TytuZnak0">
    <w:name w:val="Tytuł Znak"/>
    <w:link w:val="Tytu0"/>
    <w:rsid w:val="008F5A6B"/>
    <w:rPr>
      <w:rFonts w:ascii="Calibri Light" w:eastAsia="Times New Roman" w:hAnsi="Calibri Light"/>
      <w:b/>
      <w:bCs/>
      <w:kern w:val="28"/>
      <w:sz w:val="32"/>
      <w:szCs w:val="32"/>
      <w:lang w:eastAsia="ar-SA"/>
    </w:rPr>
  </w:style>
  <w:style w:type="paragraph" w:styleId="Tekstpodstawowyzwciciem">
    <w:name w:val="Body Text First Indent"/>
    <w:basedOn w:val="Tekstpodstawowy"/>
    <w:link w:val="TekstpodstawowyzwciciemZnak"/>
    <w:rsid w:val="008F5A6B"/>
    <w:pPr>
      <w:widowControl/>
      <w:suppressAutoHyphens/>
      <w:autoSpaceDE/>
      <w:autoSpaceDN/>
      <w:adjustRightInd/>
      <w:spacing w:before="0" w:after="120" w:line="240" w:lineRule="auto"/>
      <w:ind w:firstLine="210"/>
      <w:jc w:val="left"/>
      <w:textAlignment w:val="auto"/>
    </w:pPr>
    <w:rPr>
      <w:rFonts w:ascii="Times New Roman" w:hAnsi="Times New Roman"/>
      <w:sz w:val="24"/>
      <w:szCs w:val="24"/>
      <w:lang w:eastAsia="ar-SA"/>
    </w:rPr>
  </w:style>
  <w:style w:type="character" w:customStyle="1" w:styleId="TekstpodstawowyzwciciemZnak">
    <w:name w:val="Tekst podstawowy z wcięciem Znak"/>
    <w:link w:val="Tekstpodstawowyzwciciem"/>
    <w:rsid w:val="008F5A6B"/>
    <w:rPr>
      <w:rFonts w:ascii="Times New Roman" w:eastAsia="Times New Roman" w:hAnsi="Times New Roman" w:cs="Palatino Linotype"/>
      <w:color w:val="000000"/>
      <w:sz w:val="24"/>
      <w:szCs w:val="24"/>
      <w:lang w:eastAsia="ar-SA"/>
    </w:rPr>
  </w:style>
  <w:style w:type="paragraph" w:styleId="Podtytu">
    <w:name w:val="Subtitle"/>
    <w:basedOn w:val="Normalny"/>
    <w:next w:val="Normalny"/>
    <w:link w:val="PodtytuZnak"/>
    <w:qFormat/>
    <w:rsid w:val="008F5A6B"/>
    <w:pPr>
      <w:suppressAutoHyphens/>
      <w:spacing w:after="60" w:line="240" w:lineRule="auto"/>
      <w:jc w:val="center"/>
      <w:outlineLvl w:val="1"/>
    </w:pPr>
    <w:rPr>
      <w:rFonts w:ascii="Calibri Light" w:eastAsia="Times New Roman" w:hAnsi="Calibri Light"/>
      <w:sz w:val="24"/>
      <w:szCs w:val="24"/>
      <w:lang w:val="x-none" w:eastAsia="ar-SA"/>
    </w:rPr>
  </w:style>
  <w:style w:type="character" w:customStyle="1" w:styleId="PodtytuZnak">
    <w:name w:val="Podtytuł Znak"/>
    <w:link w:val="Podtytu"/>
    <w:rsid w:val="008F5A6B"/>
    <w:rPr>
      <w:rFonts w:ascii="Calibri Light" w:eastAsia="Times New Roman" w:hAnsi="Calibri Light"/>
      <w:sz w:val="24"/>
      <w:szCs w:val="24"/>
      <w:lang w:eastAsia="ar-SA"/>
    </w:rPr>
  </w:style>
  <w:style w:type="character" w:customStyle="1" w:styleId="AkapitzlistZnak">
    <w:name w:val="Akapit z listą Znak"/>
    <w:aliases w:val="sw tekst Znak,L1 Znak,Numerowanie Znak,List Paragraph Znak,Podsis rysunku Znak,Akapit z listą numerowaną Znak,lp1 Znak,Preambuła Znak,CP-UC Znak,CP-Punkty Znak,Bullet List Znak,List - bullets Znak,Equipment Znak,Bullet 1 Znak,b1 Znak"/>
    <w:link w:val="Akapitzlist"/>
    <w:uiPriority w:val="34"/>
    <w:qFormat/>
    <w:locked/>
    <w:rsid w:val="008F5A6B"/>
    <w:rPr>
      <w:sz w:val="22"/>
      <w:szCs w:val="22"/>
      <w:lang w:eastAsia="en-US"/>
    </w:rPr>
  </w:style>
  <w:style w:type="paragraph" w:customStyle="1" w:styleId="Style6">
    <w:name w:val="Style6"/>
    <w:basedOn w:val="Normalny"/>
    <w:uiPriority w:val="99"/>
    <w:qFormat/>
    <w:rsid w:val="008F5A6B"/>
    <w:pPr>
      <w:widowControl w:val="0"/>
      <w:spacing w:after="0" w:line="240" w:lineRule="auto"/>
    </w:pPr>
    <w:rPr>
      <w:rFonts w:ascii="Arial" w:eastAsia="Times New Roman" w:hAnsi="Arial" w:cs="Arial"/>
      <w:color w:val="00000A"/>
      <w:sz w:val="24"/>
      <w:szCs w:val="24"/>
      <w:lang w:eastAsia="pl-PL"/>
    </w:rPr>
  </w:style>
  <w:style w:type="paragraph" w:styleId="Tekstkomentarza">
    <w:name w:val="annotation text"/>
    <w:basedOn w:val="Normalny"/>
    <w:link w:val="TekstkomentarzaZnak"/>
    <w:uiPriority w:val="99"/>
    <w:rsid w:val="008F5A6B"/>
    <w:pPr>
      <w:suppressAutoHyphens/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ar-SA"/>
    </w:rPr>
  </w:style>
  <w:style w:type="character" w:customStyle="1" w:styleId="TekstkomentarzaZnak">
    <w:name w:val="Tekst komentarza Znak"/>
    <w:link w:val="Tekstkomentarza"/>
    <w:uiPriority w:val="99"/>
    <w:rsid w:val="008F5A6B"/>
    <w:rPr>
      <w:rFonts w:ascii="Times New Roman" w:eastAsia="Times New Roman" w:hAnsi="Times New Roman"/>
      <w:lang w:eastAsia="ar-SA"/>
    </w:rPr>
  </w:style>
  <w:style w:type="character" w:customStyle="1" w:styleId="st">
    <w:name w:val="st"/>
    <w:rsid w:val="008F5A6B"/>
  </w:style>
  <w:style w:type="paragraph" w:styleId="Tekstpodstawowy2">
    <w:name w:val="Body Text 2"/>
    <w:basedOn w:val="Normalny"/>
    <w:link w:val="Tekstpodstawowy2Znak"/>
    <w:uiPriority w:val="99"/>
    <w:unhideWhenUsed/>
    <w:rsid w:val="008F5A6B"/>
    <w:pPr>
      <w:spacing w:after="120" w:line="480" w:lineRule="auto"/>
    </w:pPr>
    <w:rPr>
      <w:sz w:val="24"/>
      <w:szCs w:val="24"/>
      <w:lang w:val="x-none"/>
    </w:rPr>
  </w:style>
  <w:style w:type="character" w:customStyle="1" w:styleId="Tekstpodstawowy2Znak">
    <w:name w:val="Tekst podstawowy 2 Znak"/>
    <w:link w:val="Tekstpodstawowy2"/>
    <w:uiPriority w:val="99"/>
    <w:rsid w:val="008F5A6B"/>
    <w:rPr>
      <w:sz w:val="24"/>
      <w:szCs w:val="24"/>
      <w:lang w:eastAsia="en-US"/>
    </w:rPr>
  </w:style>
  <w:style w:type="paragraph" w:customStyle="1" w:styleId="Pa9">
    <w:name w:val="Pa9"/>
    <w:basedOn w:val="Default"/>
    <w:next w:val="Default"/>
    <w:uiPriority w:val="99"/>
    <w:rsid w:val="008F5A6B"/>
    <w:pPr>
      <w:spacing w:line="191" w:lineRule="atLeast"/>
    </w:pPr>
    <w:rPr>
      <w:rFonts w:cs="Times New Roman"/>
      <w:color w:val="auto"/>
    </w:rPr>
  </w:style>
  <w:style w:type="paragraph" w:customStyle="1" w:styleId="Pa11">
    <w:name w:val="Pa11"/>
    <w:basedOn w:val="Default"/>
    <w:next w:val="Default"/>
    <w:uiPriority w:val="99"/>
    <w:rsid w:val="008F5A6B"/>
    <w:pPr>
      <w:spacing w:line="191" w:lineRule="atLeast"/>
    </w:pPr>
    <w:rPr>
      <w:rFonts w:cs="Times New Roman"/>
      <w:color w:val="auto"/>
    </w:rPr>
  </w:style>
  <w:style w:type="character" w:styleId="Odwoaniedokomentarza">
    <w:name w:val="annotation reference"/>
    <w:uiPriority w:val="99"/>
    <w:semiHidden/>
    <w:unhideWhenUsed/>
    <w:rsid w:val="008F5A6B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F5A6B"/>
    <w:pPr>
      <w:suppressAutoHyphens w:val="0"/>
    </w:pPr>
    <w:rPr>
      <w:b/>
      <w:bCs/>
      <w:lang w:eastAsia="en-US"/>
    </w:rPr>
  </w:style>
  <w:style w:type="character" w:customStyle="1" w:styleId="TematkomentarzaZnak">
    <w:name w:val="Temat komentarza Znak"/>
    <w:link w:val="Tematkomentarza"/>
    <w:uiPriority w:val="99"/>
    <w:semiHidden/>
    <w:rsid w:val="008F5A6B"/>
    <w:rPr>
      <w:rFonts w:ascii="Times New Roman" w:eastAsia="Times New Roman" w:hAnsi="Times New Roman"/>
      <w:b/>
      <w:bCs/>
      <w:lang w:eastAsia="en-US"/>
    </w:rPr>
  </w:style>
  <w:style w:type="paragraph" w:styleId="Poprawka">
    <w:name w:val="Revision"/>
    <w:hidden/>
    <w:uiPriority w:val="99"/>
    <w:semiHidden/>
    <w:rsid w:val="008F5A6B"/>
    <w:rPr>
      <w:sz w:val="24"/>
      <w:szCs w:val="24"/>
      <w:lang w:eastAsia="en-US"/>
    </w:rPr>
  </w:style>
  <w:style w:type="table" w:customStyle="1" w:styleId="Tabela-Siatka1">
    <w:name w:val="Tabela - Siatka1"/>
    <w:basedOn w:val="Standardowy"/>
    <w:next w:val="Tabela-Siatka"/>
    <w:rsid w:val="00A5547B"/>
    <w:rPr>
      <w:rFonts w:ascii="Times New Roman" w:eastAsia="Times New Roman" w:hAnsi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CD28E6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D28E6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0C2BAD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79154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68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3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0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4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CABC0B-1AEE-4DF0-880C-2986C2B6AF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7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usz Filus</dc:creator>
  <cp:keywords/>
  <cp:lastModifiedBy>Marta.Zasiadczyk</cp:lastModifiedBy>
  <cp:revision>2</cp:revision>
  <cp:lastPrinted>2025-04-30T10:25:00Z</cp:lastPrinted>
  <dcterms:created xsi:type="dcterms:W3CDTF">2026-04-14T12:31:00Z</dcterms:created>
  <dcterms:modified xsi:type="dcterms:W3CDTF">2026-04-14T12:31:00Z</dcterms:modified>
</cp:coreProperties>
</file>